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2B50CC" w14:textId="77777777" w:rsidR="00887606" w:rsidRPr="00D51AE1" w:rsidRDefault="00F06866" w:rsidP="00BD4D2C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 w:rsidRPr="00D51AE1">
        <w:rPr>
          <w:sz w:val="28"/>
        </w:rPr>
        <w:t>Request for Approval under the “</w:t>
      </w:r>
      <w:r w:rsidR="00DB162A" w:rsidRPr="00D51AE1">
        <w:rPr>
          <w:sz w:val="28"/>
        </w:rPr>
        <w:t>Conference, Meeting, Workshop, and Poster Session Registration Generic Clearance</w:t>
      </w:r>
      <w:r w:rsidRPr="00D51AE1">
        <w:rPr>
          <w:sz w:val="28"/>
        </w:rPr>
        <w:t>”</w:t>
      </w:r>
    </w:p>
    <w:p w14:paraId="5FC79160" w14:textId="77777777" w:rsidR="005E714A" w:rsidRPr="00D51AE1" w:rsidRDefault="00F06866" w:rsidP="00BD4D2C">
      <w:pPr>
        <w:pStyle w:val="Heading2"/>
        <w:tabs>
          <w:tab w:val="left" w:pos="900"/>
        </w:tabs>
        <w:ind w:right="-180"/>
        <w:rPr>
          <w:sz w:val="28"/>
        </w:rPr>
      </w:pPr>
      <w:r w:rsidRPr="00D51AE1">
        <w:rPr>
          <w:sz w:val="28"/>
        </w:rPr>
        <w:t>(</w:t>
      </w:r>
      <w:r w:rsidR="00686301" w:rsidRPr="00D51AE1">
        <w:rPr>
          <w:sz w:val="28"/>
        </w:rPr>
        <w:t>OMB#</w:t>
      </w:r>
      <w:r w:rsidRPr="00D51AE1">
        <w:rPr>
          <w:sz w:val="28"/>
        </w:rPr>
        <w:t xml:space="preserve">: </w:t>
      </w:r>
      <w:r w:rsidR="006D5F47" w:rsidRPr="00D51AE1">
        <w:rPr>
          <w:sz w:val="28"/>
        </w:rPr>
        <w:t>0925</w:t>
      </w:r>
      <w:r w:rsidRPr="00D51AE1">
        <w:rPr>
          <w:sz w:val="28"/>
        </w:rPr>
        <w:t>-</w:t>
      </w:r>
      <w:r w:rsidR="00A115C6" w:rsidRPr="00D51AE1">
        <w:rPr>
          <w:sz w:val="28"/>
        </w:rPr>
        <w:t>0</w:t>
      </w:r>
      <w:r w:rsidR="00F4073F" w:rsidRPr="00D51AE1">
        <w:rPr>
          <w:sz w:val="28"/>
        </w:rPr>
        <w:t>740</w:t>
      </w:r>
      <w:r w:rsidR="004616CA" w:rsidRPr="00D51AE1">
        <w:rPr>
          <w:sz w:val="28"/>
        </w:rPr>
        <w:t xml:space="preserve">, </w:t>
      </w:r>
      <w:r w:rsidR="00686301" w:rsidRPr="00D51AE1">
        <w:rPr>
          <w:sz w:val="28"/>
        </w:rPr>
        <w:t>Exp</w:t>
      </w:r>
      <w:r w:rsidR="004616CA" w:rsidRPr="00D51AE1">
        <w:rPr>
          <w:sz w:val="28"/>
        </w:rPr>
        <w:t xml:space="preserve">iration </w:t>
      </w:r>
      <w:r w:rsidR="00686301" w:rsidRPr="00D51AE1">
        <w:rPr>
          <w:sz w:val="28"/>
        </w:rPr>
        <w:t>Date:</w:t>
      </w:r>
      <w:r w:rsidR="00FC0100" w:rsidRPr="00D51AE1">
        <w:rPr>
          <w:sz w:val="28"/>
        </w:rPr>
        <w:t xml:space="preserve"> </w:t>
      </w:r>
      <w:r w:rsidR="00C9165C" w:rsidRPr="00D51AE1">
        <w:rPr>
          <w:sz w:val="28"/>
        </w:rPr>
        <w:t>05</w:t>
      </w:r>
      <w:r w:rsidR="00686301" w:rsidRPr="00D51AE1">
        <w:rPr>
          <w:sz w:val="28"/>
        </w:rPr>
        <w:t>/</w:t>
      </w:r>
      <w:r w:rsidR="00887606" w:rsidRPr="00D51AE1">
        <w:rPr>
          <w:sz w:val="28"/>
        </w:rPr>
        <w:t>31/</w:t>
      </w:r>
      <w:r w:rsidR="00C9165C" w:rsidRPr="00D51AE1">
        <w:rPr>
          <w:sz w:val="28"/>
        </w:rPr>
        <w:t>20</w:t>
      </w:r>
      <w:r w:rsidR="00F4073F" w:rsidRPr="00D51AE1">
        <w:rPr>
          <w:sz w:val="28"/>
        </w:rPr>
        <w:t>19</w:t>
      </w:r>
      <w:r w:rsidRPr="00D51AE1">
        <w:rPr>
          <w:sz w:val="28"/>
        </w:rPr>
        <w:t>)</w:t>
      </w:r>
    </w:p>
    <w:p w14:paraId="0621060A" w14:textId="77777777" w:rsidR="007F5475" w:rsidRPr="00D51AE1" w:rsidRDefault="007F5475" w:rsidP="00A74957"/>
    <w:p w14:paraId="3BF17245" w14:textId="77777777" w:rsidR="00BC569A" w:rsidRPr="00D51AE1" w:rsidRDefault="006C262D" w:rsidP="00434E33">
      <w:r w:rsidRPr="00D51AE1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4B1D0CAF" wp14:editId="347C830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B37DC2C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D51AE1">
        <w:t xml:space="preserve"> </w:t>
      </w:r>
    </w:p>
    <w:p w14:paraId="38B9833B" w14:textId="77777777" w:rsidR="00442277" w:rsidRPr="00D51AE1" w:rsidRDefault="007F5475" w:rsidP="00434E33">
      <w:pPr>
        <w:rPr>
          <w:b/>
        </w:rPr>
      </w:pPr>
      <w:r w:rsidRPr="00D51AE1">
        <w:rPr>
          <w:b/>
        </w:rPr>
        <w:t>TITLE OF INFORMATION COLLECTION:</w:t>
      </w:r>
      <w:r w:rsidR="00442277" w:rsidRPr="00D51AE1">
        <w:rPr>
          <w:b/>
        </w:rPr>
        <w:t xml:space="preserve">  </w:t>
      </w:r>
    </w:p>
    <w:p w14:paraId="3FEC30D2" w14:textId="77777777" w:rsidR="007F5475" w:rsidRPr="00D51AE1" w:rsidRDefault="00442277" w:rsidP="00434E33">
      <w:r w:rsidRPr="00D51AE1">
        <w:t>Division of Cancer Control and Population Sciences and Division of Cancer Prevention 2019 New Grantee Workshop</w:t>
      </w:r>
      <w:r w:rsidR="00797556" w:rsidRPr="00D51AE1">
        <w:t xml:space="preserve"> (NCI)</w:t>
      </w:r>
      <w:r w:rsidR="006615F0" w:rsidRPr="00D51AE1">
        <w:t>, November 21-22, 2019</w:t>
      </w:r>
    </w:p>
    <w:p w14:paraId="6319BF94" w14:textId="77777777" w:rsidR="00652258" w:rsidRPr="00D51AE1" w:rsidRDefault="00652258"/>
    <w:p w14:paraId="6DD7820E" w14:textId="77777777" w:rsidR="00442277" w:rsidRPr="00D51AE1" w:rsidRDefault="00442277"/>
    <w:p w14:paraId="7FA5457F" w14:textId="77777777" w:rsidR="001B0AAA" w:rsidRPr="00D51AE1" w:rsidRDefault="00F15956">
      <w:pPr>
        <w:rPr>
          <w:b/>
        </w:rPr>
      </w:pPr>
      <w:r w:rsidRPr="00D51AE1">
        <w:rPr>
          <w:b/>
        </w:rPr>
        <w:t>PURPOSE:</w:t>
      </w:r>
      <w:r w:rsidR="00C14CC4" w:rsidRPr="00D51AE1">
        <w:rPr>
          <w:b/>
        </w:rPr>
        <w:t xml:space="preserve">  </w:t>
      </w:r>
    </w:p>
    <w:p w14:paraId="0268276E" w14:textId="77777777" w:rsidR="00442277" w:rsidRPr="00D51AE1" w:rsidRDefault="00442277">
      <w:r w:rsidRPr="00D51AE1">
        <w:t xml:space="preserve">The workshop is </w:t>
      </w:r>
      <w:r w:rsidR="00FB3304" w:rsidRPr="00D51AE1">
        <w:t>specifically</w:t>
      </w:r>
      <w:r w:rsidRPr="00D51AE1">
        <w:t xml:space="preserve"> designed for our grantees who have received their first independent NIH R01 grant within the last two years.  The workshop will include presentations on the structure, roles, and inter-relationship of NIH, NCI, DCCPS/DCP, and the individual programmatic branches within the Divisions.  A second focus will </w:t>
      </w:r>
      <w:r w:rsidR="00FB3304" w:rsidRPr="00D51AE1">
        <w:t>highlight</w:t>
      </w:r>
      <w:r w:rsidRPr="00D51AE1">
        <w:t xml:space="preserve"> the resources and additional funding opportunities (supplements, tools and existing NCI/NIH resources, etc.) including how to support fellows through training and diversity awards, as well as, how to efficiently manage the funds in the award to accomplish the goals/aims in their research proposal.</w:t>
      </w:r>
    </w:p>
    <w:p w14:paraId="70BD5809" w14:textId="77777777" w:rsidR="00F972F3" w:rsidRPr="00D51AE1" w:rsidRDefault="00F972F3" w:rsidP="005E6331"/>
    <w:p w14:paraId="2AE75080" w14:textId="77777777" w:rsidR="00652258" w:rsidRPr="00D51AE1" w:rsidRDefault="00652258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07081964" w14:textId="77777777" w:rsidR="00434E33" w:rsidRPr="00D51AE1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D51AE1">
        <w:rPr>
          <w:b/>
        </w:rPr>
        <w:t>DESCRIPTION OF RESPONDENTS</w:t>
      </w:r>
      <w:r w:rsidRPr="00D51AE1">
        <w:t xml:space="preserve">: </w:t>
      </w:r>
    </w:p>
    <w:p w14:paraId="5CC2D177" w14:textId="77777777" w:rsidR="00F972F3" w:rsidRPr="00D51AE1" w:rsidRDefault="008D4B4B" w:rsidP="00F60930">
      <w:pPr>
        <w:rPr>
          <w:color w:val="333333"/>
          <w:shd w:val="clear" w:color="auto" w:fill="FFFFFF"/>
        </w:rPr>
      </w:pPr>
      <w:r w:rsidRPr="00D51AE1">
        <w:rPr>
          <w:color w:val="333333"/>
          <w:shd w:val="clear" w:color="auto" w:fill="FFFFFF"/>
        </w:rPr>
        <w:t xml:space="preserve">NIH/NCI </w:t>
      </w:r>
      <w:r w:rsidR="00E72DCF" w:rsidRPr="00D51AE1">
        <w:rPr>
          <w:color w:val="333333"/>
          <w:shd w:val="clear" w:color="auto" w:fill="FFFFFF"/>
        </w:rPr>
        <w:t xml:space="preserve">New Investigator awarded in </w:t>
      </w:r>
      <w:r w:rsidRPr="00D51AE1">
        <w:rPr>
          <w:color w:val="333333"/>
          <w:shd w:val="clear" w:color="auto" w:fill="FFFFFF"/>
        </w:rPr>
        <w:t xml:space="preserve">FY </w:t>
      </w:r>
      <w:r w:rsidR="00E72DCF" w:rsidRPr="00D51AE1">
        <w:rPr>
          <w:color w:val="333333"/>
          <w:shd w:val="clear" w:color="auto" w:fill="FFFFFF"/>
        </w:rPr>
        <w:t>2018</w:t>
      </w:r>
      <w:r w:rsidRPr="00D51AE1">
        <w:rPr>
          <w:color w:val="333333"/>
          <w:shd w:val="clear" w:color="auto" w:fill="FFFFFF"/>
        </w:rPr>
        <w:t>-2019.</w:t>
      </w:r>
    </w:p>
    <w:p w14:paraId="38EAAEA7" w14:textId="77777777" w:rsidR="00652258" w:rsidRPr="00D51AE1" w:rsidRDefault="00652258" w:rsidP="00F60930">
      <w:pPr>
        <w:rPr>
          <w:color w:val="333333"/>
          <w:shd w:val="clear" w:color="auto" w:fill="FFFFFF"/>
        </w:rPr>
      </w:pPr>
    </w:p>
    <w:p w14:paraId="1E3B1024" w14:textId="77777777" w:rsidR="00652258" w:rsidRPr="00D51AE1" w:rsidRDefault="00652258" w:rsidP="00F60930">
      <w:pPr>
        <w:rPr>
          <w:color w:val="333333"/>
          <w:shd w:val="clear" w:color="auto" w:fill="FFFFFF"/>
        </w:rPr>
      </w:pPr>
    </w:p>
    <w:p w14:paraId="5AE6F5E4" w14:textId="77777777" w:rsidR="00F06866" w:rsidRPr="00D51AE1" w:rsidRDefault="00F06866">
      <w:pPr>
        <w:rPr>
          <w:b/>
        </w:rPr>
      </w:pPr>
      <w:r w:rsidRPr="00D51AE1">
        <w:rPr>
          <w:b/>
        </w:rPr>
        <w:t>TYPE OF COLLECTION:</w:t>
      </w:r>
      <w:r w:rsidRPr="00D51AE1">
        <w:t xml:space="preserve"> (Check one)</w:t>
      </w:r>
    </w:p>
    <w:p w14:paraId="69740A3C" w14:textId="77777777" w:rsidR="00F972F3" w:rsidRPr="00D51AE1" w:rsidRDefault="00F972F3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14:paraId="23B99AE8" w14:textId="77777777" w:rsidR="00F4073F" w:rsidRPr="00D51AE1" w:rsidRDefault="00D30028" w:rsidP="00F4073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51AE1">
        <w:rPr>
          <w:b/>
          <w:bCs/>
          <w:sz w:val="24"/>
        </w:rPr>
        <w:t>X</w:t>
      </w:r>
      <w:r w:rsidRPr="00D51AE1">
        <w:rPr>
          <w:b/>
          <w:bCs/>
          <w:sz w:val="24"/>
        </w:rPr>
        <w:tab/>
      </w:r>
      <w:r w:rsidR="00F4073F" w:rsidRPr="00D51AE1">
        <w:rPr>
          <w:b/>
          <w:bCs/>
          <w:sz w:val="24"/>
        </w:rPr>
        <w:t>Abstract</w:t>
      </w:r>
      <w:r w:rsidR="00F4073F" w:rsidRPr="00D51AE1">
        <w:rPr>
          <w:bCs/>
          <w:sz w:val="24"/>
        </w:rPr>
        <w:t xml:space="preserve"> </w:t>
      </w:r>
      <w:r w:rsidR="00F4073F" w:rsidRPr="00D51AE1">
        <w:rPr>
          <w:bCs/>
          <w:sz w:val="24"/>
        </w:rPr>
        <w:tab/>
      </w:r>
      <w:r w:rsidR="00F4073F" w:rsidRPr="00D51AE1">
        <w:rPr>
          <w:bCs/>
          <w:sz w:val="24"/>
        </w:rPr>
        <w:tab/>
      </w:r>
      <w:r w:rsidR="00F4073F" w:rsidRPr="00D51AE1">
        <w:rPr>
          <w:bCs/>
          <w:sz w:val="24"/>
        </w:rPr>
        <w:tab/>
      </w:r>
      <w:r w:rsidR="00F4073F" w:rsidRPr="00D51AE1">
        <w:rPr>
          <w:bCs/>
          <w:sz w:val="24"/>
        </w:rPr>
        <w:tab/>
      </w:r>
      <w:r w:rsidRPr="00D51AE1">
        <w:rPr>
          <w:bCs/>
          <w:sz w:val="24"/>
        </w:rPr>
        <w:tab/>
      </w:r>
      <w:r w:rsidR="00F4073F" w:rsidRPr="00D51AE1">
        <w:rPr>
          <w:bCs/>
          <w:sz w:val="24"/>
        </w:rPr>
        <w:t xml:space="preserve">[  ] Application </w:t>
      </w:r>
    </w:p>
    <w:p w14:paraId="22787A78" w14:textId="1A345101" w:rsidR="00F4073F" w:rsidRPr="00D51AE1" w:rsidRDefault="00D30028" w:rsidP="00F4073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51AE1">
        <w:rPr>
          <w:b/>
          <w:bCs/>
          <w:sz w:val="24"/>
        </w:rPr>
        <w:t>X</w:t>
      </w:r>
      <w:r w:rsidR="00F4073F" w:rsidRPr="00D51AE1">
        <w:rPr>
          <w:b/>
          <w:bCs/>
          <w:sz w:val="24"/>
        </w:rPr>
        <w:t xml:space="preserve"> </w:t>
      </w:r>
      <w:r w:rsidRPr="00D51AE1">
        <w:rPr>
          <w:b/>
          <w:bCs/>
          <w:sz w:val="24"/>
        </w:rPr>
        <w:tab/>
      </w:r>
      <w:r w:rsidR="00F4073F" w:rsidRPr="00D51AE1">
        <w:rPr>
          <w:b/>
          <w:bCs/>
          <w:sz w:val="24"/>
        </w:rPr>
        <w:t xml:space="preserve">Registration Form </w:t>
      </w:r>
      <w:r w:rsidR="00F4073F" w:rsidRPr="00D51AE1">
        <w:rPr>
          <w:b/>
          <w:bCs/>
          <w:sz w:val="24"/>
        </w:rPr>
        <w:tab/>
      </w:r>
      <w:r w:rsidR="00F4073F" w:rsidRPr="00D51AE1">
        <w:rPr>
          <w:b/>
          <w:bCs/>
          <w:sz w:val="24"/>
        </w:rPr>
        <w:tab/>
      </w:r>
      <w:r w:rsidR="00F4073F" w:rsidRPr="00D51AE1">
        <w:rPr>
          <w:b/>
          <w:bCs/>
          <w:sz w:val="24"/>
        </w:rPr>
        <w:tab/>
      </w:r>
      <w:r w:rsidRPr="00D51AE1">
        <w:rPr>
          <w:b/>
          <w:bCs/>
          <w:sz w:val="24"/>
        </w:rPr>
        <w:t>X</w:t>
      </w:r>
      <w:r w:rsidR="00F4073F" w:rsidRPr="00D51AE1">
        <w:rPr>
          <w:b/>
          <w:bCs/>
          <w:sz w:val="24"/>
        </w:rPr>
        <w:t xml:space="preserve"> Other</w:t>
      </w:r>
      <w:r w:rsidR="00F4073F" w:rsidRPr="00D51AE1">
        <w:rPr>
          <w:bCs/>
          <w:sz w:val="24"/>
        </w:rPr>
        <w:t>:</w:t>
      </w:r>
      <w:r w:rsidRPr="00D51AE1">
        <w:rPr>
          <w:bCs/>
          <w:sz w:val="24"/>
          <w:u w:val="single"/>
        </w:rPr>
        <w:t xml:space="preserve"> </w:t>
      </w:r>
      <w:r w:rsidR="003107C9" w:rsidRPr="00D51AE1">
        <w:rPr>
          <w:bCs/>
          <w:sz w:val="24"/>
          <w:u w:val="single"/>
        </w:rPr>
        <w:t xml:space="preserve"> </w:t>
      </w:r>
      <w:r w:rsidR="008A444B">
        <w:rPr>
          <w:bCs/>
          <w:sz w:val="24"/>
          <w:u w:val="single"/>
        </w:rPr>
        <w:t>assessment survey</w:t>
      </w:r>
      <w:r w:rsidR="003107C9" w:rsidRPr="00D51AE1">
        <w:rPr>
          <w:bCs/>
          <w:sz w:val="24"/>
          <w:u w:val="single"/>
        </w:rPr>
        <w:t xml:space="preserve"> </w:t>
      </w:r>
    </w:p>
    <w:p w14:paraId="02FF0C50" w14:textId="77777777" w:rsidR="00434E33" w:rsidRPr="00D51AE1" w:rsidRDefault="00434E33">
      <w:pPr>
        <w:pStyle w:val="Header"/>
        <w:tabs>
          <w:tab w:val="clear" w:pos="4320"/>
          <w:tab w:val="clear" w:pos="8640"/>
        </w:tabs>
        <w:rPr>
          <w:bCs/>
          <w:snapToGrid/>
          <w:szCs w:val="20"/>
          <w:lang w:eastAsia="zh-CN"/>
        </w:rPr>
      </w:pPr>
    </w:p>
    <w:p w14:paraId="0D880DD1" w14:textId="77777777" w:rsidR="00A214ED" w:rsidRPr="00D51AE1" w:rsidRDefault="00A214ED">
      <w:pPr>
        <w:pStyle w:val="Header"/>
        <w:tabs>
          <w:tab w:val="clear" w:pos="4320"/>
          <w:tab w:val="clear" w:pos="8640"/>
        </w:tabs>
        <w:rPr>
          <w:bCs/>
          <w:snapToGrid/>
          <w:szCs w:val="20"/>
          <w:lang w:eastAsia="zh-CN"/>
        </w:rPr>
      </w:pPr>
    </w:p>
    <w:p w14:paraId="3786B99C" w14:textId="77777777" w:rsidR="00CA2650" w:rsidRPr="00D51AE1" w:rsidRDefault="00441434">
      <w:pPr>
        <w:rPr>
          <w:b/>
        </w:rPr>
      </w:pPr>
      <w:r w:rsidRPr="00D51AE1">
        <w:rPr>
          <w:b/>
        </w:rPr>
        <w:t>C</w:t>
      </w:r>
      <w:r w:rsidR="009C13B9" w:rsidRPr="00D51AE1">
        <w:rPr>
          <w:b/>
        </w:rPr>
        <w:t>ERTIFICATION:</w:t>
      </w:r>
    </w:p>
    <w:p w14:paraId="468B665F" w14:textId="77777777" w:rsidR="00625786" w:rsidRPr="00D51AE1" w:rsidRDefault="00625786" w:rsidP="00F4073F"/>
    <w:p w14:paraId="6CE31609" w14:textId="77777777" w:rsidR="00F4073F" w:rsidRPr="00D51AE1" w:rsidRDefault="00F4073F" w:rsidP="00F4073F">
      <w:r w:rsidRPr="00D51AE1">
        <w:t xml:space="preserve">I certify the following to be true: </w:t>
      </w:r>
    </w:p>
    <w:p w14:paraId="5ED15B11" w14:textId="77777777" w:rsidR="00F4073F" w:rsidRPr="00D51AE1" w:rsidRDefault="00F4073F" w:rsidP="00F4073F">
      <w:pPr>
        <w:numPr>
          <w:ilvl w:val="0"/>
          <w:numId w:val="14"/>
        </w:numPr>
        <w:contextualSpacing/>
      </w:pPr>
      <w:r w:rsidRPr="00D51AE1">
        <w:t xml:space="preserve">The collection is voluntary. </w:t>
      </w:r>
    </w:p>
    <w:p w14:paraId="209F8880" w14:textId="77777777" w:rsidR="00F4073F" w:rsidRPr="00D51AE1" w:rsidRDefault="00F4073F" w:rsidP="00F4073F">
      <w:pPr>
        <w:numPr>
          <w:ilvl w:val="0"/>
          <w:numId w:val="14"/>
        </w:numPr>
        <w:contextualSpacing/>
      </w:pPr>
      <w:r w:rsidRPr="00D51AE1">
        <w:t>The collection is low-burden for respondents and low-cost for the Federal Government.</w:t>
      </w:r>
    </w:p>
    <w:p w14:paraId="23444A81" w14:textId="77777777" w:rsidR="00F972F3" w:rsidRPr="00D51AE1" w:rsidRDefault="00F4073F" w:rsidP="00F4073F">
      <w:pPr>
        <w:numPr>
          <w:ilvl w:val="0"/>
          <w:numId w:val="14"/>
        </w:numPr>
        <w:contextualSpacing/>
      </w:pPr>
      <w:r w:rsidRPr="00D51AE1">
        <w:t xml:space="preserve">The collection is non-controversial and does </w:t>
      </w:r>
      <w:r w:rsidRPr="00D51AE1">
        <w:rPr>
          <w:u w:val="single"/>
        </w:rPr>
        <w:t>not</w:t>
      </w:r>
      <w:r w:rsidRPr="00D51AE1">
        <w:t xml:space="preserve"> raise issues of concern to other federal agencies.</w:t>
      </w:r>
    </w:p>
    <w:p w14:paraId="0DEAEC97" w14:textId="77777777" w:rsidR="00F4073F" w:rsidRPr="00D51AE1" w:rsidRDefault="00F4073F" w:rsidP="00F4073F"/>
    <w:p w14:paraId="08831967" w14:textId="77777777" w:rsidR="00F4073F" w:rsidRPr="00D51AE1" w:rsidRDefault="00F4073F" w:rsidP="00F4073F">
      <w:pPr>
        <w:rPr>
          <w:bCs/>
          <w:szCs w:val="20"/>
          <w:lang w:eastAsia="zh-CN"/>
        </w:rPr>
      </w:pPr>
    </w:p>
    <w:p w14:paraId="28722EE7" w14:textId="77777777" w:rsidR="00D30028" w:rsidRPr="00D51AE1" w:rsidRDefault="009C13B9" w:rsidP="009C13B9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Name:</w:t>
      </w:r>
      <w:r w:rsidR="006615F0" w:rsidRPr="00D51AE1">
        <w:rPr>
          <w:bCs/>
          <w:szCs w:val="20"/>
          <w:lang w:eastAsia="zh-CN"/>
        </w:rPr>
        <w:t xml:space="preserve"> </w:t>
      </w:r>
      <w:r w:rsidR="00DB162A" w:rsidRPr="00D51AE1">
        <w:rPr>
          <w:bCs/>
          <w:szCs w:val="20"/>
          <w:lang w:eastAsia="zh-CN"/>
        </w:rPr>
        <w:t xml:space="preserve"> Mark Alexander</w:t>
      </w:r>
      <w:r w:rsidR="00DB162A" w:rsidRPr="00D51AE1" w:rsidDel="00DB162A">
        <w:rPr>
          <w:bCs/>
          <w:szCs w:val="20"/>
          <w:lang w:eastAsia="zh-CN"/>
        </w:rPr>
        <w:t xml:space="preserve"> </w:t>
      </w:r>
      <w:r w:rsidR="00D30028" w:rsidRPr="00D51AE1">
        <w:rPr>
          <w:bCs/>
          <w:szCs w:val="20"/>
          <w:lang w:eastAsia="zh-CN"/>
        </w:rPr>
        <w:tab/>
      </w:r>
    </w:p>
    <w:p w14:paraId="3F7E2D62" w14:textId="77777777" w:rsidR="00887606" w:rsidRPr="00D51AE1" w:rsidRDefault="00887606">
      <w:pPr>
        <w:rPr>
          <w:b/>
          <w:bCs/>
          <w:szCs w:val="20"/>
          <w:lang w:eastAsia="zh-CN"/>
        </w:rPr>
      </w:pPr>
      <w:r w:rsidRPr="00D51AE1">
        <w:rPr>
          <w:b/>
          <w:bCs/>
          <w:szCs w:val="20"/>
          <w:lang w:eastAsia="zh-CN"/>
        </w:rPr>
        <w:br w:type="page"/>
      </w:r>
    </w:p>
    <w:p w14:paraId="669FDDCB" w14:textId="77777777" w:rsidR="009C13B9" w:rsidRPr="00D51AE1" w:rsidRDefault="009C13B9" w:rsidP="009C13B9">
      <w:pPr>
        <w:rPr>
          <w:b/>
          <w:bCs/>
          <w:szCs w:val="20"/>
          <w:lang w:eastAsia="zh-CN"/>
        </w:rPr>
      </w:pPr>
      <w:r w:rsidRPr="00D51AE1">
        <w:rPr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14:paraId="1E0CA2BE" w14:textId="77777777" w:rsidR="009C13B9" w:rsidRPr="00D51AE1" w:rsidRDefault="00C86E91" w:rsidP="00C86E91">
      <w:pPr>
        <w:rPr>
          <w:b/>
          <w:bCs/>
          <w:szCs w:val="20"/>
          <w:lang w:eastAsia="zh-CN"/>
        </w:rPr>
      </w:pPr>
      <w:r w:rsidRPr="00D51AE1">
        <w:rPr>
          <w:b/>
          <w:bCs/>
          <w:szCs w:val="20"/>
          <w:lang w:eastAsia="zh-CN"/>
        </w:rPr>
        <w:t>Personally Identifiable Information:</w:t>
      </w:r>
    </w:p>
    <w:p w14:paraId="65CC1F60" w14:textId="77777777" w:rsidR="00C86E91" w:rsidRPr="00D51AE1" w:rsidRDefault="009C13B9" w:rsidP="00C86E91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Is</w:t>
      </w:r>
      <w:r w:rsidR="00237B48" w:rsidRPr="00D51AE1">
        <w:rPr>
          <w:bCs/>
          <w:szCs w:val="20"/>
          <w:lang w:eastAsia="zh-CN"/>
        </w:rPr>
        <w:t xml:space="preserve"> personally identifiable information (PII) collected</w:t>
      </w:r>
      <w:r w:rsidRPr="00D51AE1">
        <w:rPr>
          <w:bCs/>
          <w:szCs w:val="20"/>
          <w:lang w:eastAsia="zh-CN"/>
        </w:rPr>
        <w:t xml:space="preserve">? </w:t>
      </w:r>
      <w:r w:rsidR="00D30028" w:rsidRPr="00D51AE1">
        <w:rPr>
          <w:bCs/>
          <w:szCs w:val="20"/>
          <w:lang w:eastAsia="zh-CN"/>
        </w:rPr>
        <w:t>[</w:t>
      </w:r>
      <w:r w:rsidRPr="00D51AE1">
        <w:rPr>
          <w:bCs/>
          <w:szCs w:val="20"/>
          <w:lang w:eastAsia="zh-CN"/>
        </w:rPr>
        <w:t xml:space="preserve"> </w:t>
      </w:r>
      <w:r w:rsidR="00D30028" w:rsidRPr="00D51AE1">
        <w:rPr>
          <w:b/>
          <w:bCs/>
          <w:szCs w:val="20"/>
          <w:lang w:eastAsia="zh-CN"/>
        </w:rPr>
        <w:t>X]</w:t>
      </w:r>
      <w:r w:rsidR="009239AA" w:rsidRPr="00D51AE1">
        <w:rPr>
          <w:b/>
          <w:bCs/>
          <w:szCs w:val="20"/>
          <w:lang w:eastAsia="zh-CN"/>
        </w:rPr>
        <w:t xml:space="preserve"> Yes</w:t>
      </w:r>
      <w:r w:rsidR="009239AA" w:rsidRPr="00D51AE1">
        <w:rPr>
          <w:bCs/>
          <w:szCs w:val="20"/>
          <w:lang w:eastAsia="zh-CN"/>
        </w:rPr>
        <w:t xml:space="preserve">  </w:t>
      </w:r>
      <w:r w:rsidR="00D30028" w:rsidRPr="00D51AE1">
        <w:rPr>
          <w:bCs/>
          <w:szCs w:val="20"/>
          <w:lang w:eastAsia="zh-CN"/>
        </w:rPr>
        <w:tab/>
      </w:r>
      <w:r w:rsidR="009239AA" w:rsidRPr="00D51AE1">
        <w:rPr>
          <w:bCs/>
          <w:szCs w:val="20"/>
          <w:lang w:eastAsia="zh-CN"/>
        </w:rPr>
        <w:t>[</w:t>
      </w:r>
      <w:r w:rsidR="00887606" w:rsidRPr="00D51AE1">
        <w:rPr>
          <w:bCs/>
          <w:szCs w:val="20"/>
          <w:lang w:eastAsia="zh-CN"/>
        </w:rPr>
        <w:t xml:space="preserve">  </w:t>
      </w:r>
      <w:r w:rsidR="009239AA" w:rsidRPr="00D51AE1">
        <w:rPr>
          <w:bCs/>
          <w:szCs w:val="20"/>
          <w:lang w:eastAsia="zh-CN"/>
        </w:rPr>
        <w:t xml:space="preserve">]  No </w:t>
      </w:r>
    </w:p>
    <w:p w14:paraId="62DC833C" w14:textId="77777777" w:rsidR="00C86E91" w:rsidRPr="00D51AE1" w:rsidRDefault="009C13B9" w:rsidP="00625786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 xml:space="preserve">If </w:t>
      </w:r>
      <w:r w:rsidR="009239AA" w:rsidRPr="00D51AE1">
        <w:rPr>
          <w:bCs/>
          <w:szCs w:val="20"/>
          <w:lang w:eastAsia="zh-CN"/>
        </w:rPr>
        <w:t>Yes,</w:t>
      </w:r>
      <w:r w:rsidRPr="00D51AE1">
        <w:rPr>
          <w:bCs/>
          <w:szCs w:val="20"/>
          <w:lang w:eastAsia="zh-CN"/>
        </w:rPr>
        <w:t xml:space="preserve"> </w:t>
      </w:r>
      <w:r w:rsidR="009239AA" w:rsidRPr="00D51AE1">
        <w:rPr>
          <w:bCs/>
          <w:szCs w:val="20"/>
          <w:lang w:eastAsia="zh-CN"/>
        </w:rPr>
        <w:t xml:space="preserve">is the information that will be collected included in records that are subject to the Privacy Act of 1974?   </w:t>
      </w:r>
      <w:r w:rsidR="00D30028" w:rsidRPr="00D51AE1">
        <w:rPr>
          <w:b/>
          <w:bCs/>
          <w:szCs w:val="20"/>
          <w:lang w:eastAsia="zh-CN"/>
        </w:rPr>
        <w:t>[X</w:t>
      </w:r>
      <w:r w:rsidR="009239AA" w:rsidRPr="00D51AE1">
        <w:rPr>
          <w:b/>
          <w:bCs/>
          <w:szCs w:val="20"/>
          <w:lang w:eastAsia="zh-CN"/>
        </w:rPr>
        <w:t>] Yes</w:t>
      </w:r>
      <w:r w:rsidR="009239AA" w:rsidRPr="00D51AE1">
        <w:rPr>
          <w:bCs/>
          <w:szCs w:val="20"/>
          <w:lang w:eastAsia="zh-CN"/>
        </w:rPr>
        <w:t xml:space="preserve"> </w:t>
      </w:r>
      <w:r w:rsidR="00D30028" w:rsidRPr="00D51AE1">
        <w:rPr>
          <w:bCs/>
          <w:szCs w:val="20"/>
          <w:lang w:eastAsia="zh-CN"/>
        </w:rPr>
        <w:tab/>
      </w:r>
      <w:r w:rsidR="009239AA" w:rsidRPr="00D51AE1">
        <w:rPr>
          <w:bCs/>
          <w:szCs w:val="20"/>
          <w:lang w:eastAsia="zh-CN"/>
        </w:rPr>
        <w:t>[  ] No</w:t>
      </w:r>
      <w:r w:rsidR="00C86E91" w:rsidRPr="00D51AE1">
        <w:rPr>
          <w:bCs/>
          <w:szCs w:val="20"/>
          <w:lang w:eastAsia="zh-CN"/>
        </w:rPr>
        <w:t xml:space="preserve">   </w:t>
      </w:r>
    </w:p>
    <w:p w14:paraId="40A37B13" w14:textId="77777777" w:rsidR="00633F74" w:rsidRPr="00D51AE1" w:rsidRDefault="00633F74" w:rsidP="00633F74">
      <w:pPr>
        <w:pStyle w:val="ListParagraph"/>
        <w:ind w:left="360"/>
        <w:rPr>
          <w:bCs/>
          <w:szCs w:val="20"/>
          <w:lang w:eastAsia="zh-CN"/>
        </w:rPr>
      </w:pPr>
    </w:p>
    <w:p w14:paraId="5AB55F6B" w14:textId="77777777" w:rsidR="00C86E91" w:rsidRPr="00D51AE1" w:rsidRDefault="00CB1078" w:rsidP="00C86E91">
      <w:pPr>
        <w:pStyle w:val="ListParagraph"/>
        <w:ind w:left="0"/>
        <w:rPr>
          <w:b/>
          <w:bCs/>
          <w:szCs w:val="20"/>
          <w:lang w:eastAsia="zh-CN"/>
        </w:rPr>
      </w:pPr>
      <w:r w:rsidRPr="00D51AE1">
        <w:rPr>
          <w:b/>
          <w:bCs/>
          <w:szCs w:val="20"/>
          <w:lang w:eastAsia="zh-CN"/>
        </w:rPr>
        <w:t>Gifts or Payments</w:t>
      </w:r>
      <w:r w:rsidR="00C86E91" w:rsidRPr="00D51AE1">
        <w:rPr>
          <w:b/>
          <w:bCs/>
          <w:szCs w:val="20"/>
          <w:lang w:eastAsia="zh-CN"/>
        </w:rPr>
        <w:t>:</w:t>
      </w:r>
    </w:p>
    <w:p w14:paraId="7B1A6BB3" w14:textId="77777777" w:rsidR="00F60930" w:rsidRPr="00D51AE1" w:rsidRDefault="00C86E91" w:rsidP="00C86E91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 xml:space="preserve">Is an incentive (e.g., money or reimbursement of expenses, token of appreciation) provided to participants?  </w:t>
      </w:r>
    </w:p>
    <w:p w14:paraId="3FA2BE71" w14:textId="77777777" w:rsidR="00C86E91" w:rsidRPr="00D51AE1" w:rsidRDefault="00C86E91" w:rsidP="00C86E91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[  ] Yes</w:t>
      </w:r>
      <w:r w:rsidR="00D30028" w:rsidRPr="00D51AE1">
        <w:rPr>
          <w:bCs/>
          <w:szCs w:val="20"/>
          <w:lang w:eastAsia="zh-CN"/>
        </w:rPr>
        <w:tab/>
        <w:t xml:space="preserve">       </w:t>
      </w:r>
      <w:r w:rsidRPr="00D51AE1">
        <w:rPr>
          <w:bCs/>
          <w:szCs w:val="20"/>
          <w:lang w:eastAsia="zh-CN"/>
        </w:rPr>
        <w:t xml:space="preserve"> [</w:t>
      </w:r>
      <w:r w:rsidR="00D30028" w:rsidRPr="00D51AE1">
        <w:rPr>
          <w:b/>
          <w:bCs/>
          <w:szCs w:val="20"/>
          <w:lang w:eastAsia="zh-CN"/>
        </w:rPr>
        <w:t>X</w:t>
      </w:r>
      <w:r w:rsidR="00887606" w:rsidRPr="00D51AE1">
        <w:rPr>
          <w:bCs/>
          <w:szCs w:val="20"/>
          <w:lang w:eastAsia="zh-CN"/>
        </w:rPr>
        <w:t xml:space="preserve"> </w:t>
      </w:r>
      <w:r w:rsidRPr="00D51AE1">
        <w:rPr>
          <w:bCs/>
          <w:szCs w:val="20"/>
          <w:lang w:eastAsia="zh-CN"/>
        </w:rPr>
        <w:t xml:space="preserve">] </w:t>
      </w:r>
      <w:r w:rsidRPr="00D51AE1">
        <w:rPr>
          <w:b/>
          <w:bCs/>
          <w:szCs w:val="20"/>
          <w:lang w:eastAsia="zh-CN"/>
        </w:rPr>
        <w:t xml:space="preserve">No </w:t>
      </w:r>
      <w:r w:rsidRPr="00D51AE1">
        <w:rPr>
          <w:bCs/>
          <w:szCs w:val="20"/>
          <w:lang w:eastAsia="zh-CN"/>
        </w:rPr>
        <w:t xml:space="preserve"> </w:t>
      </w:r>
    </w:p>
    <w:p w14:paraId="6170DE2C" w14:textId="77777777" w:rsidR="007448E4" w:rsidRPr="00D51AE1" w:rsidRDefault="007448E4" w:rsidP="00C86E91">
      <w:pPr>
        <w:rPr>
          <w:b/>
        </w:rPr>
      </w:pPr>
    </w:p>
    <w:p w14:paraId="4208381E" w14:textId="77777777" w:rsidR="008F53FA" w:rsidRPr="00D51AE1" w:rsidRDefault="008F53FA" w:rsidP="008F53FA">
      <w:pPr>
        <w:rPr>
          <w:b/>
        </w:rPr>
      </w:pPr>
      <w:r w:rsidRPr="00D51AE1">
        <w:rPr>
          <w:b/>
        </w:rPr>
        <w:t>ESTIMATED BURDEN HOURS and COSTS</w:t>
      </w:r>
    </w:p>
    <w:p w14:paraId="505DB396" w14:textId="77777777" w:rsidR="003409D2" w:rsidRPr="00D51AE1" w:rsidRDefault="003409D2" w:rsidP="008F53FA">
      <w:pPr>
        <w:rPr>
          <w:b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1530"/>
        <w:gridCol w:w="2160"/>
        <w:gridCol w:w="1350"/>
        <w:gridCol w:w="1530"/>
      </w:tblGrid>
      <w:tr w:rsidR="003409D2" w:rsidRPr="00D51AE1" w14:paraId="78985F79" w14:textId="77777777" w:rsidTr="00D51AE1">
        <w:trPr>
          <w:trHeight w:val="674"/>
        </w:trPr>
        <w:tc>
          <w:tcPr>
            <w:tcW w:w="2767" w:type="dxa"/>
            <w:vAlign w:val="center"/>
          </w:tcPr>
          <w:p w14:paraId="35BF4F6B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530" w:type="dxa"/>
            <w:vAlign w:val="center"/>
          </w:tcPr>
          <w:p w14:paraId="0756921E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2160" w:type="dxa"/>
            <w:vAlign w:val="center"/>
          </w:tcPr>
          <w:p w14:paraId="1F303F00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1350" w:type="dxa"/>
            <w:vAlign w:val="center"/>
          </w:tcPr>
          <w:p w14:paraId="18ED9C06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ime per Response</w:t>
            </w:r>
          </w:p>
          <w:p w14:paraId="6E874E6B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14:paraId="57D86092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otal Burden</w:t>
            </w:r>
          </w:p>
          <w:p w14:paraId="22FDAB11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Hours</w:t>
            </w:r>
          </w:p>
        </w:tc>
      </w:tr>
      <w:tr w:rsidR="003409D2" w:rsidRPr="00D51AE1" w14:paraId="50E40F9F" w14:textId="77777777" w:rsidTr="00D51AE1">
        <w:trPr>
          <w:trHeight w:val="260"/>
        </w:trPr>
        <w:tc>
          <w:tcPr>
            <w:tcW w:w="2767" w:type="dxa"/>
          </w:tcPr>
          <w:p w14:paraId="08939CEC" w14:textId="3AC64C04" w:rsidR="003409D2" w:rsidRPr="00D51AE1" w:rsidRDefault="003409D2" w:rsidP="00E22715">
            <w:pPr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Individuals (Registration)</w:t>
            </w:r>
            <w:r w:rsidR="0046781F">
              <w:rPr>
                <w:bCs/>
                <w:szCs w:val="20"/>
                <w:lang w:eastAsia="zh-CN"/>
              </w:rPr>
              <w:t>/</w:t>
            </w:r>
            <w:r w:rsidR="0046781F" w:rsidRPr="00D51AE1">
              <w:rPr>
                <w:bCs/>
                <w:szCs w:val="20"/>
                <w:lang w:eastAsia="zh-CN"/>
              </w:rPr>
              <w:t xml:space="preserve"> (Abstract)</w:t>
            </w:r>
          </w:p>
        </w:tc>
        <w:tc>
          <w:tcPr>
            <w:tcW w:w="1530" w:type="dxa"/>
            <w:vAlign w:val="center"/>
          </w:tcPr>
          <w:p w14:paraId="21F7B5DF" w14:textId="77777777" w:rsidR="003409D2" w:rsidRPr="00D51AE1" w:rsidRDefault="003409D2" w:rsidP="00E22715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123</w:t>
            </w:r>
          </w:p>
        </w:tc>
        <w:tc>
          <w:tcPr>
            <w:tcW w:w="2160" w:type="dxa"/>
            <w:vAlign w:val="center"/>
          </w:tcPr>
          <w:p w14:paraId="3708DEF7" w14:textId="77777777" w:rsidR="003409D2" w:rsidRPr="00D51AE1" w:rsidRDefault="003409D2" w:rsidP="00E22715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14:paraId="6A5E70FC" w14:textId="2A7F0897" w:rsidR="003409D2" w:rsidRPr="00D51AE1" w:rsidRDefault="0046781F" w:rsidP="00E2271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6</w:t>
            </w:r>
            <w:r w:rsidR="003409D2" w:rsidRPr="00D51AE1">
              <w:rPr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14:paraId="442169C9" w14:textId="2A1B6C9A" w:rsidR="003409D2" w:rsidRPr="00D51AE1" w:rsidRDefault="0046781F" w:rsidP="00E2271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2</w:t>
            </w:r>
          </w:p>
        </w:tc>
      </w:tr>
      <w:tr w:rsidR="003409D2" w:rsidRPr="00D51AE1" w14:paraId="45D02CF0" w14:textId="77777777" w:rsidTr="00D51AE1">
        <w:trPr>
          <w:trHeight w:val="289"/>
        </w:trPr>
        <w:tc>
          <w:tcPr>
            <w:tcW w:w="2767" w:type="dxa"/>
          </w:tcPr>
          <w:p w14:paraId="5CD3CD78" w14:textId="050C4F4A" w:rsidR="003409D2" w:rsidRPr="00D51AE1" w:rsidRDefault="003409D2" w:rsidP="00E22715">
            <w:pPr>
              <w:rPr>
                <w:b/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Individuals (</w:t>
            </w:r>
            <w:r w:rsidR="00AD1261">
              <w:rPr>
                <w:bCs/>
                <w:szCs w:val="20"/>
                <w:lang w:eastAsia="zh-CN"/>
              </w:rPr>
              <w:t>Assessment</w:t>
            </w:r>
            <w:r w:rsidRPr="00D51AE1">
              <w:rPr>
                <w:bCs/>
                <w:szCs w:val="20"/>
                <w:lang w:eastAsia="zh-CN"/>
              </w:rPr>
              <w:t>)</w:t>
            </w:r>
          </w:p>
        </w:tc>
        <w:tc>
          <w:tcPr>
            <w:tcW w:w="1530" w:type="dxa"/>
            <w:vAlign w:val="center"/>
          </w:tcPr>
          <w:p w14:paraId="447E4CEF" w14:textId="77777777" w:rsidR="003409D2" w:rsidRPr="00D51AE1" w:rsidRDefault="003409D2" w:rsidP="00E22715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123</w:t>
            </w:r>
          </w:p>
        </w:tc>
        <w:tc>
          <w:tcPr>
            <w:tcW w:w="2160" w:type="dxa"/>
            <w:vAlign w:val="center"/>
          </w:tcPr>
          <w:p w14:paraId="3C5A4C95" w14:textId="77777777" w:rsidR="003409D2" w:rsidRPr="00D51AE1" w:rsidRDefault="003409D2" w:rsidP="00E22715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14:paraId="6F38CF36" w14:textId="77777777" w:rsidR="003409D2" w:rsidRPr="00D51AE1" w:rsidRDefault="001D5EFB" w:rsidP="00E22715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3</w:t>
            </w:r>
            <w:r w:rsidR="003409D2" w:rsidRPr="00D51AE1">
              <w:rPr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14:paraId="717237B6" w14:textId="77777777" w:rsidR="003409D2" w:rsidRPr="00D51AE1" w:rsidRDefault="004A6950" w:rsidP="00E22715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6</w:t>
            </w:r>
          </w:p>
        </w:tc>
      </w:tr>
      <w:tr w:rsidR="003409D2" w:rsidRPr="00D51AE1" w14:paraId="7C303926" w14:textId="77777777" w:rsidTr="00D51AE1">
        <w:trPr>
          <w:trHeight w:val="289"/>
        </w:trPr>
        <w:tc>
          <w:tcPr>
            <w:tcW w:w="2767" w:type="dxa"/>
          </w:tcPr>
          <w:p w14:paraId="5E58DBB6" w14:textId="77777777" w:rsidR="003409D2" w:rsidRPr="00D51AE1" w:rsidRDefault="003409D2" w:rsidP="00E22715">
            <w:pPr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530" w:type="dxa"/>
            <w:vAlign w:val="center"/>
          </w:tcPr>
          <w:p w14:paraId="11F1BDDF" w14:textId="486C8CD5" w:rsidR="003409D2" w:rsidRPr="00D51AE1" w:rsidRDefault="004C6619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>
              <w:rPr>
                <w:b/>
                <w:bCs/>
                <w:szCs w:val="20"/>
                <w:lang w:eastAsia="zh-CN"/>
              </w:rPr>
              <w:t>123</w:t>
            </w:r>
          </w:p>
        </w:tc>
        <w:tc>
          <w:tcPr>
            <w:tcW w:w="2160" w:type="dxa"/>
            <w:vAlign w:val="center"/>
          </w:tcPr>
          <w:p w14:paraId="020DC4F2" w14:textId="0E26C342" w:rsidR="003409D2" w:rsidRPr="00D51AE1" w:rsidRDefault="00A85FA4" w:rsidP="00E2271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23</w:t>
            </w:r>
          </w:p>
        </w:tc>
        <w:tc>
          <w:tcPr>
            <w:tcW w:w="1350" w:type="dxa"/>
            <w:vAlign w:val="center"/>
          </w:tcPr>
          <w:p w14:paraId="65491C7A" w14:textId="77777777" w:rsidR="003409D2" w:rsidRPr="00D51AE1" w:rsidRDefault="003409D2" w:rsidP="00E22715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14:paraId="40D666BD" w14:textId="77777777" w:rsidR="003409D2" w:rsidRPr="00D51AE1" w:rsidRDefault="004A6950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18</w:t>
            </w:r>
          </w:p>
        </w:tc>
      </w:tr>
    </w:tbl>
    <w:p w14:paraId="610D547F" w14:textId="77777777" w:rsidR="00564196" w:rsidRPr="00D51AE1" w:rsidRDefault="00564196" w:rsidP="008F53FA">
      <w:pPr>
        <w:rPr>
          <w:b/>
          <w:i/>
        </w:rPr>
      </w:pPr>
    </w:p>
    <w:tbl>
      <w:tblPr>
        <w:tblW w:w="93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2160"/>
        <w:gridCol w:w="2052"/>
      </w:tblGrid>
      <w:tr w:rsidR="003409D2" w:rsidRPr="00D51AE1" w14:paraId="391E1BD6" w14:textId="77777777" w:rsidTr="00E22715">
        <w:trPr>
          <w:trHeight w:val="274"/>
          <w:jc w:val="center"/>
        </w:trPr>
        <w:tc>
          <w:tcPr>
            <w:tcW w:w="2695" w:type="dxa"/>
            <w:vAlign w:val="center"/>
          </w:tcPr>
          <w:p w14:paraId="576F8957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14:paraId="6CF4BC73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otal Burden Hours</w:t>
            </w:r>
          </w:p>
        </w:tc>
        <w:tc>
          <w:tcPr>
            <w:tcW w:w="2160" w:type="dxa"/>
            <w:vAlign w:val="center"/>
          </w:tcPr>
          <w:p w14:paraId="03EE6C8F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52" w:type="dxa"/>
            <w:vAlign w:val="center"/>
          </w:tcPr>
          <w:p w14:paraId="6CC76943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otal Burden Cost</w:t>
            </w:r>
          </w:p>
        </w:tc>
      </w:tr>
      <w:tr w:rsidR="003409D2" w:rsidRPr="00D51AE1" w14:paraId="23A3504C" w14:textId="77777777" w:rsidTr="00E22715">
        <w:trPr>
          <w:trHeight w:val="260"/>
          <w:jc w:val="center"/>
        </w:trPr>
        <w:tc>
          <w:tcPr>
            <w:tcW w:w="2695" w:type="dxa"/>
          </w:tcPr>
          <w:p w14:paraId="531EBB2E" w14:textId="77777777" w:rsidR="003409D2" w:rsidRPr="00D51AE1" w:rsidRDefault="003409D2" w:rsidP="00E22715">
            <w:pPr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Medical Scientist</w:t>
            </w:r>
          </w:p>
        </w:tc>
        <w:tc>
          <w:tcPr>
            <w:tcW w:w="2430" w:type="dxa"/>
          </w:tcPr>
          <w:p w14:paraId="5CFFB6C4" w14:textId="77777777" w:rsidR="003409D2" w:rsidRPr="00D51AE1" w:rsidRDefault="004A6950" w:rsidP="00E22715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18</w:t>
            </w:r>
          </w:p>
        </w:tc>
        <w:tc>
          <w:tcPr>
            <w:tcW w:w="2160" w:type="dxa"/>
            <w:vAlign w:val="center"/>
          </w:tcPr>
          <w:p w14:paraId="59135BFC" w14:textId="77777777" w:rsidR="003409D2" w:rsidRPr="00D51AE1" w:rsidRDefault="003409D2" w:rsidP="00E22715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$45.64</w:t>
            </w:r>
          </w:p>
        </w:tc>
        <w:tc>
          <w:tcPr>
            <w:tcW w:w="2052" w:type="dxa"/>
            <w:vAlign w:val="center"/>
          </w:tcPr>
          <w:p w14:paraId="56BCCA22" w14:textId="77777777" w:rsidR="003409D2" w:rsidRPr="00D51AE1" w:rsidRDefault="003409D2" w:rsidP="00E22715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$</w:t>
            </w:r>
            <w:r w:rsidR="004A6950" w:rsidRPr="00D51AE1">
              <w:rPr>
                <w:bCs/>
                <w:szCs w:val="20"/>
                <w:lang w:eastAsia="zh-CN"/>
              </w:rPr>
              <w:t>821.52</w:t>
            </w:r>
          </w:p>
        </w:tc>
      </w:tr>
      <w:tr w:rsidR="003409D2" w:rsidRPr="00D51AE1" w14:paraId="42ED4B3C" w14:textId="77777777" w:rsidTr="00E22715">
        <w:trPr>
          <w:trHeight w:val="289"/>
          <w:jc w:val="center"/>
        </w:trPr>
        <w:tc>
          <w:tcPr>
            <w:tcW w:w="2695" w:type="dxa"/>
          </w:tcPr>
          <w:p w14:paraId="4B4C3432" w14:textId="77777777" w:rsidR="003409D2" w:rsidRPr="00D51AE1" w:rsidRDefault="003409D2" w:rsidP="00E22715">
            <w:pPr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430" w:type="dxa"/>
          </w:tcPr>
          <w:p w14:paraId="457B5208" w14:textId="77777777" w:rsidR="003409D2" w:rsidRPr="00D51AE1" w:rsidRDefault="003409D2" w:rsidP="00E22715">
            <w:pPr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14:paraId="2706DE04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052" w:type="dxa"/>
            <w:vAlign w:val="center"/>
          </w:tcPr>
          <w:p w14:paraId="4D800283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$</w:t>
            </w:r>
            <w:r w:rsidR="004A6950" w:rsidRPr="00D51AE1">
              <w:rPr>
                <w:b/>
                <w:bCs/>
                <w:szCs w:val="20"/>
                <w:lang w:eastAsia="zh-CN"/>
              </w:rPr>
              <w:t>821.52</w:t>
            </w:r>
          </w:p>
        </w:tc>
      </w:tr>
    </w:tbl>
    <w:p w14:paraId="246C0900" w14:textId="77777777" w:rsidR="003409D2" w:rsidRPr="00D51AE1" w:rsidRDefault="003409D2" w:rsidP="008F53FA">
      <w:pPr>
        <w:rPr>
          <w:b/>
          <w:i/>
        </w:rPr>
      </w:pPr>
    </w:p>
    <w:p w14:paraId="5FA2146C" w14:textId="77777777" w:rsidR="008F53FA" w:rsidRPr="008B3C60" w:rsidRDefault="008F53FA" w:rsidP="008F53FA">
      <w:pPr>
        <w:rPr>
          <w:bCs/>
          <w:sz w:val="22"/>
          <w:szCs w:val="22"/>
          <w:lang w:eastAsia="zh-CN"/>
        </w:rPr>
      </w:pPr>
      <w:r w:rsidRPr="008B3C60">
        <w:rPr>
          <w:bCs/>
          <w:sz w:val="22"/>
          <w:szCs w:val="22"/>
          <w:lang w:eastAsia="zh-CN"/>
        </w:rPr>
        <w:t>*Source of the mean Hourly Wage Rate is provided by the Bureau of Labor Statistics, Occupation title “Medical Scientists” 19-1040,</w:t>
      </w:r>
      <w:r w:rsidR="008B3C60" w:rsidRPr="008B3C60">
        <w:rPr>
          <w:bCs/>
          <w:sz w:val="22"/>
          <w:szCs w:val="22"/>
          <w:lang w:eastAsia="zh-CN"/>
        </w:rPr>
        <w:t xml:space="preserve"> </w:t>
      </w:r>
      <w:hyperlink r:id="rId9" w:anchor="00-0000" w:history="1">
        <w:r w:rsidR="008B3C60" w:rsidRPr="008B3C60">
          <w:rPr>
            <w:rStyle w:val="Hyperlink"/>
            <w:bCs/>
            <w:sz w:val="22"/>
            <w:szCs w:val="22"/>
            <w:lang w:eastAsia="zh-CN"/>
          </w:rPr>
          <w:t>https://www.bls.gov/oes/2017/May/oes_nat.htm#00-0000</w:t>
        </w:r>
      </w:hyperlink>
      <w:r w:rsidRPr="008B3C60">
        <w:rPr>
          <w:bCs/>
          <w:sz w:val="22"/>
          <w:szCs w:val="22"/>
          <w:lang w:eastAsia="zh-CN"/>
        </w:rPr>
        <w:t>.</w:t>
      </w:r>
    </w:p>
    <w:p w14:paraId="67F661C0" w14:textId="77777777" w:rsidR="008F53FA" w:rsidRPr="00D51AE1" w:rsidRDefault="008F53FA" w:rsidP="008F53FA">
      <w:pPr>
        <w:rPr>
          <w:bCs/>
          <w:szCs w:val="20"/>
          <w:lang w:eastAsia="zh-CN"/>
        </w:rPr>
      </w:pPr>
    </w:p>
    <w:p w14:paraId="7210FFE1" w14:textId="77777777" w:rsidR="008F53FA" w:rsidRPr="00D51AE1" w:rsidRDefault="008F53FA" w:rsidP="008F53FA">
      <w:pPr>
        <w:rPr>
          <w:bCs/>
          <w:szCs w:val="20"/>
          <w:lang w:eastAsia="zh-CN"/>
        </w:rPr>
      </w:pPr>
      <w:r w:rsidRPr="00D51AE1">
        <w:rPr>
          <w:b/>
        </w:rPr>
        <w:t>FEDERAL COST:</w:t>
      </w:r>
      <w:r w:rsidRPr="00D51AE1">
        <w:rPr>
          <w:b/>
          <w:sz w:val="20"/>
          <w:szCs w:val="20"/>
        </w:rPr>
        <w:t xml:space="preserve">  </w:t>
      </w:r>
      <w:r w:rsidRPr="00D51AE1">
        <w:rPr>
          <w:bCs/>
          <w:szCs w:val="20"/>
          <w:lang w:eastAsia="zh-CN"/>
        </w:rPr>
        <w:t>The estimated annual cost to the Federal government is $</w:t>
      </w:r>
      <w:r w:rsidR="00215417" w:rsidRPr="00D51AE1">
        <w:rPr>
          <w:bCs/>
          <w:szCs w:val="20"/>
          <w:lang w:eastAsia="zh-CN"/>
        </w:rPr>
        <w:t>1,523.00</w:t>
      </w:r>
    </w:p>
    <w:p w14:paraId="1135419E" w14:textId="77777777" w:rsidR="003409D2" w:rsidRPr="00D51AE1" w:rsidRDefault="003409D2" w:rsidP="008F53FA">
      <w:pPr>
        <w:rPr>
          <w:bCs/>
          <w:szCs w:val="20"/>
          <w:lang w:eastAsia="zh-CN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0"/>
        <w:gridCol w:w="1350"/>
        <w:gridCol w:w="1350"/>
        <w:gridCol w:w="990"/>
        <w:gridCol w:w="1530"/>
        <w:gridCol w:w="1620"/>
      </w:tblGrid>
      <w:tr w:rsidR="008F53FA" w:rsidRPr="00D51AE1" w14:paraId="32859340" w14:textId="77777777" w:rsidTr="00F37230">
        <w:trPr>
          <w:trHeight w:val="619"/>
        </w:trPr>
        <w:tc>
          <w:tcPr>
            <w:tcW w:w="25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230D03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>Staff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2B6F1ED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>Grade/Step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6BCFAA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>Salary**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0A79EF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>% of Effort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AF4A31C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 xml:space="preserve">Fringe </w:t>
            </w:r>
          </w:p>
          <w:p w14:paraId="4622487B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>(if applicable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C437253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>Total Cost to Gov’t</w:t>
            </w:r>
          </w:p>
        </w:tc>
      </w:tr>
      <w:tr w:rsidR="008F53FA" w:rsidRPr="00D51AE1" w14:paraId="4CB123D8" w14:textId="77777777" w:rsidTr="00F37230">
        <w:trPr>
          <w:trHeight w:val="300"/>
        </w:trPr>
        <w:tc>
          <w:tcPr>
            <w:tcW w:w="25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96EC176" w14:textId="77777777" w:rsidR="008F53FA" w:rsidRPr="00D51AE1" w:rsidRDefault="00BD4D2C" w:rsidP="006F13D9">
            <w:pPr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350" w:type="dxa"/>
          </w:tcPr>
          <w:p w14:paraId="3900A316" w14:textId="77777777" w:rsidR="008F53FA" w:rsidRPr="00D51AE1" w:rsidRDefault="008F53FA" w:rsidP="006F13D9"/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87D46F3" w14:textId="77777777" w:rsidR="008F53FA" w:rsidRPr="00D51AE1" w:rsidRDefault="008F53FA" w:rsidP="006F13D9"/>
        </w:tc>
        <w:tc>
          <w:tcPr>
            <w:tcW w:w="9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917CED1" w14:textId="77777777" w:rsidR="008F53FA" w:rsidRPr="00D51AE1" w:rsidRDefault="008F53FA" w:rsidP="006F13D9">
            <w:pPr>
              <w:rPr>
                <w:i/>
                <w:highlight w:val="yellow"/>
              </w:rPr>
            </w:pPr>
          </w:p>
        </w:tc>
        <w:tc>
          <w:tcPr>
            <w:tcW w:w="1530" w:type="dxa"/>
            <w:shd w:val="clear" w:color="auto" w:fill="BFBFBF"/>
          </w:tcPr>
          <w:p w14:paraId="1165E90B" w14:textId="77777777" w:rsidR="008F53FA" w:rsidRPr="00D51AE1" w:rsidRDefault="008F53FA" w:rsidP="006F13D9"/>
        </w:tc>
        <w:tc>
          <w:tcPr>
            <w:tcW w:w="1620" w:type="dxa"/>
          </w:tcPr>
          <w:p w14:paraId="0DA9F88E" w14:textId="77777777" w:rsidR="008F53FA" w:rsidRPr="00D51AE1" w:rsidRDefault="008F53FA" w:rsidP="006F13D9"/>
        </w:tc>
      </w:tr>
      <w:tr w:rsidR="008F53FA" w:rsidRPr="00D51AE1" w14:paraId="0F0FFC7F" w14:textId="77777777" w:rsidTr="00F37230">
        <w:trPr>
          <w:trHeight w:val="300"/>
        </w:trPr>
        <w:tc>
          <w:tcPr>
            <w:tcW w:w="25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2B90184" w14:textId="77777777" w:rsidR="008F53FA" w:rsidRPr="00D51AE1" w:rsidRDefault="00BD4D2C" w:rsidP="006F13D9">
            <w:pPr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 xml:space="preserve">    </w:t>
            </w:r>
            <w:r w:rsidR="008F53FA" w:rsidRPr="00D51AE1">
              <w:rPr>
                <w:bCs/>
                <w:szCs w:val="20"/>
                <w:lang w:eastAsia="zh-CN"/>
              </w:rPr>
              <w:t>Public Health Advisor</w:t>
            </w:r>
          </w:p>
        </w:tc>
        <w:tc>
          <w:tcPr>
            <w:tcW w:w="1350" w:type="dxa"/>
            <w:vAlign w:val="center"/>
          </w:tcPr>
          <w:p w14:paraId="4E7BFBF2" w14:textId="77777777" w:rsidR="008F53FA" w:rsidRPr="00D51AE1" w:rsidRDefault="00AF4FB9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14/10</w:t>
            </w: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D4856" w14:textId="77777777" w:rsidR="008F53FA" w:rsidRPr="00D51AE1" w:rsidRDefault="008F53FA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$</w:t>
            </w:r>
            <w:r w:rsidR="00215417" w:rsidRPr="00D51AE1">
              <w:rPr>
                <w:bCs/>
                <w:szCs w:val="20"/>
                <w:lang w:eastAsia="zh-CN"/>
              </w:rPr>
              <w:t>152,352</w:t>
            </w:r>
          </w:p>
        </w:tc>
        <w:tc>
          <w:tcPr>
            <w:tcW w:w="9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CC16B" w14:textId="77777777" w:rsidR="008F53FA" w:rsidRPr="00D51AE1" w:rsidRDefault="00AF4FB9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1</w:t>
            </w:r>
            <w:r w:rsidR="008F53FA" w:rsidRPr="00D51AE1">
              <w:rPr>
                <w:bCs/>
                <w:szCs w:val="20"/>
                <w:lang w:eastAsia="zh-CN"/>
              </w:rPr>
              <w:t>%</w:t>
            </w:r>
          </w:p>
        </w:tc>
        <w:tc>
          <w:tcPr>
            <w:tcW w:w="1530" w:type="dxa"/>
            <w:shd w:val="clear" w:color="auto" w:fill="BFBFBF"/>
            <w:vAlign w:val="center"/>
          </w:tcPr>
          <w:p w14:paraId="45A4E5DC" w14:textId="77777777" w:rsidR="008F53FA" w:rsidRPr="00D51AE1" w:rsidRDefault="008F53FA" w:rsidP="006F13D9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14:paraId="62130768" w14:textId="77777777" w:rsidR="008F53FA" w:rsidRPr="00D51AE1" w:rsidRDefault="008F53FA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$</w:t>
            </w:r>
            <w:r w:rsidR="00AF4FB9" w:rsidRPr="00D51AE1">
              <w:rPr>
                <w:bCs/>
                <w:szCs w:val="20"/>
                <w:lang w:eastAsia="zh-CN"/>
              </w:rPr>
              <w:t>1,</w:t>
            </w:r>
            <w:r w:rsidR="00215417" w:rsidRPr="00D51AE1">
              <w:rPr>
                <w:bCs/>
                <w:szCs w:val="20"/>
                <w:lang w:eastAsia="zh-CN"/>
              </w:rPr>
              <w:t>523</w:t>
            </w:r>
          </w:p>
        </w:tc>
      </w:tr>
      <w:tr w:rsidR="008F53FA" w:rsidRPr="00D51AE1" w14:paraId="096D330D" w14:textId="77777777" w:rsidTr="00F37230">
        <w:trPr>
          <w:trHeight w:val="300"/>
        </w:trPr>
        <w:tc>
          <w:tcPr>
            <w:tcW w:w="25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3565433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</w:tcPr>
          <w:p w14:paraId="51E90DFB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4CA2DEC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B50AB7A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BFBFBF"/>
          </w:tcPr>
          <w:p w14:paraId="30CF1ACC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</w:tcPr>
          <w:p w14:paraId="1443D5C9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</w:tr>
      <w:tr w:rsidR="008F53FA" w:rsidRPr="00D51AE1" w14:paraId="26EB8A49" w14:textId="77777777" w:rsidTr="00F37230">
        <w:trPr>
          <w:trHeight w:val="300"/>
        </w:trPr>
        <w:tc>
          <w:tcPr>
            <w:tcW w:w="25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D4C2196" w14:textId="77777777" w:rsidR="008F53FA" w:rsidRPr="00D51AE1" w:rsidRDefault="008F53FA" w:rsidP="006F13D9">
            <w:pPr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350" w:type="dxa"/>
            <w:shd w:val="pct25" w:color="auto" w:fill="auto"/>
          </w:tcPr>
          <w:p w14:paraId="2CB1433F" w14:textId="77777777" w:rsidR="008F53FA" w:rsidRPr="00D51AE1" w:rsidRDefault="008F53FA" w:rsidP="006F13D9"/>
        </w:tc>
        <w:tc>
          <w:tcPr>
            <w:tcW w:w="13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76D93DE" w14:textId="77777777" w:rsidR="008F53FA" w:rsidRPr="00D51AE1" w:rsidRDefault="008F53FA" w:rsidP="006F13D9"/>
        </w:tc>
        <w:tc>
          <w:tcPr>
            <w:tcW w:w="99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1CE662B" w14:textId="77777777" w:rsidR="008F53FA" w:rsidRPr="00D51AE1" w:rsidRDefault="008F53FA" w:rsidP="006F13D9"/>
        </w:tc>
        <w:tc>
          <w:tcPr>
            <w:tcW w:w="1530" w:type="dxa"/>
            <w:shd w:val="clear" w:color="auto" w:fill="auto"/>
          </w:tcPr>
          <w:p w14:paraId="56325424" w14:textId="77777777" w:rsidR="008F53FA" w:rsidRPr="00D51AE1" w:rsidRDefault="008F53FA" w:rsidP="006F13D9"/>
        </w:tc>
        <w:tc>
          <w:tcPr>
            <w:tcW w:w="1620" w:type="dxa"/>
            <w:vAlign w:val="center"/>
          </w:tcPr>
          <w:p w14:paraId="63D2BEB8" w14:textId="77777777" w:rsidR="008F53FA" w:rsidRPr="00D51AE1" w:rsidRDefault="00F36832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0</w:t>
            </w:r>
          </w:p>
        </w:tc>
      </w:tr>
      <w:tr w:rsidR="008F53FA" w:rsidRPr="00D51AE1" w14:paraId="6E6E5D89" w14:textId="77777777" w:rsidTr="00F37230">
        <w:trPr>
          <w:trHeight w:val="300"/>
        </w:trPr>
        <w:tc>
          <w:tcPr>
            <w:tcW w:w="25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524EC82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Travel</w:t>
            </w:r>
          </w:p>
        </w:tc>
        <w:tc>
          <w:tcPr>
            <w:tcW w:w="1350" w:type="dxa"/>
            <w:shd w:val="clear" w:color="auto" w:fill="BFBFBF"/>
          </w:tcPr>
          <w:p w14:paraId="649216D5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382E0E3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99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EFA59CD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shd w:val="clear" w:color="auto" w:fill="BFBFBF"/>
          </w:tcPr>
          <w:p w14:paraId="4553F88C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14:paraId="4172DBFD" w14:textId="77777777" w:rsidR="008F53FA" w:rsidRPr="00D51AE1" w:rsidRDefault="00F36832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0</w:t>
            </w:r>
          </w:p>
        </w:tc>
      </w:tr>
      <w:tr w:rsidR="008F53FA" w:rsidRPr="00D51AE1" w14:paraId="1C97DE34" w14:textId="77777777" w:rsidTr="00F37230">
        <w:trPr>
          <w:trHeight w:val="300"/>
        </w:trPr>
        <w:tc>
          <w:tcPr>
            <w:tcW w:w="25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B074ECD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Other Cost</w:t>
            </w:r>
          </w:p>
        </w:tc>
        <w:tc>
          <w:tcPr>
            <w:tcW w:w="1350" w:type="dxa"/>
            <w:shd w:val="clear" w:color="auto" w:fill="BFBFBF"/>
          </w:tcPr>
          <w:p w14:paraId="0266D609" w14:textId="77777777" w:rsidR="008F53FA" w:rsidRPr="00D51AE1" w:rsidRDefault="008F53FA" w:rsidP="006F13D9"/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E2DB64A" w14:textId="77777777" w:rsidR="008F53FA" w:rsidRPr="00D51AE1" w:rsidRDefault="008F53FA" w:rsidP="006F13D9"/>
        </w:tc>
        <w:tc>
          <w:tcPr>
            <w:tcW w:w="99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AB7165D" w14:textId="77777777" w:rsidR="008F53FA" w:rsidRPr="00D51AE1" w:rsidRDefault="008F53FA" w:rsidP="006F13D9"/>
        </w:tc>
        <w:tc>
          <w:tcPr>
            <w:tcW w:w="1530" w:type="dxa"/>
            <w:shd w:val="clear" w:color="auto" w:fill="BFBFBF"/>
          </w:tcPr>
          <w:p w14:paraId="5CE1EAB0" w14:textId="77777777" w:rsidR="008F53FA" w:rsidRPr="00D51AE1" w:rsidRDefault="008F53FA" w:rsidP="006F13D9"/>
        </w:tc>
        <w:tc>
          <w:tcPr>
            <w:tcW w:w="1620" w:type="dxa"/>
            <w:vAlign w:val="center"/>
          </w:tcPr>
          <w:p w14:paraId="61F55A58" w14:textId="77777777" w:rsidR="008F53FA" w:rsidRPr="00D51AE1" w:rsidRDefault="00F36832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0</w:t>
            </w:r>
          </w:p>
        </w:tc>
      </w:tr>
      <w:tr w:rsidR="008F53FA" w:rsidRPr="00D51AE1" w14:paraId="28F28218" w14:textId="77777777" w:rsidTr="00F37230">
        <w:trPr>
          <w:trHeight w:val="300"/>
        </w:trPr>
        <w:tc>
          <w:tcPr>
            <w:tcW w:w="25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342A84" w14:textId="77777777" w:rsidR="008F53FA" w:rsidRPr="00D51AE1" w:rsidRDefault="008F53FA" w:rsidP="006F13D9">
            <w:pPr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350" w:type="dxa"/>
          </w:tcPr>
          <w:p w14:paraId="314FB137" w14:textId="77777777" w:rsidR="008F53FA" w:rsidRPr="00D51AE1" w:rsidRDefault="008F53FA" w:rsidP="006F13D9"/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4E6BB6" w14:textId="77777777" w:rsidR="008F53FA" w:rsidRPr="00D51AE1" w:rsidRDefault="008F53FA" w:rsidP="006F13D9"/>
        </w:tc>
        <w:tc>
          <w:tcPr>
            <w:tcW w:w="9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871210" w14:textId="77777777" w:rsidR="008F53FA" w:rsidRPr="00D51AE1" w:rsidRDefault="008F53FA" w:rsidP="006F13D9"/>
        </w:tc>
        <w:tc>
          <w:tcPr>
            <w:tcW w:w="1530" w:type="dxa"/>
          </w:tcPr>
          <w:p w14:paraId="48CCCDB3" w14:textId="77777777" w:rsidR="008F53FA" w:rsidRPr="00D51AE1" w:rsidRDefault="008F53FA" w:rsidP="006F13D9"/>
        </w:tc>
        <w:tc>
          <w:tcPr>
            <w:tcW w:w="1620" w:type="dxa"/>
            <w:vAlign w:val="center"/>
          </w:tcPr>
          <w:p w14:paraId="73FC165A" w14:textId="77777777" w:rsidR="008F53FA" w:rsidRPr="00D51AE1" w:rsidRDefault="008F53FA" w:rsidP="006F13D9">
            <w:pPr>
              <w:jc w:val="center"/>
            </w:pPr>
            <w:r w:rsidRPr="00D51AE1">
              <w:rPr>
                <w:b/>
                <w:bCs/>
                <w:szCs w:val="20"/>
                <w:lang w:eastAsia="zh-CN"/>
              </w:rPr>
              <w:t>$</w:t>
            </w:r>
            <w:r w:rsidR="00F36832" w:rsidRPr="00D51AE1">
              <w:rPr>
                <w:b/>
                <w:bCs/>
                <w:szCs w:val="20"/>
                <w:lang w:eastAsia="zh-CN"/>
              </w:rPr>
              <w:t>1,</w:t>
            </w:r>
            <w:r w:rsidR="00215417" w:rsidRPr="00D51AE1">
              <w:rPr>
                <w:b/>
                <w:bCs/>
                <w:szCs w:val="20"/>
                <w:lang w:eastAsia="zh-CN"/>
              </w:rPr>
              <w:t>523.</w:t>
            </w:r>
            <w:r w:rsidR="003409D2" w:rsidRPr="00D51AE1">
              <w:rPr>
                <w:b/>
                <w:bCs/>
                <w:szCs w:val="20"/>
                <w:lang w:eastAsia="zh-CN"/>
              </w:rPr>
              <w:t>00</w:t>
            </w:r>
          </w:p>
        </w:tc>
      </w:tr>
    </w:tbl>
    <w:p w14:paraId="7A758EE2" w14:textId="77777777" w:rsidR="008F53FA" w:rsidRPr="00D51AE1" w:rsidRDefault="008F53FA" w:rsidP="008F53FA">
      <w:pPr>
        <w:rPr>
          <w:bCs/>
          <w:szCs w:val="20"/>
          <w:lang w:eastAsia="zh-CN"/>
        </w:rPr>
      </w:pPr>
    </w:p>
    <w:p w14:paraId="0AF76ED6" w14:textId="77777777" w:rsidR="008F53FA" w:rsidRPr="008B3C60" w:rsidRDefault="00215417" w:rsidP="008F53FA">
      <w:pPr>
        <w:rPr>
          <w:color w:val="0563C1" w:themeColor="hyperlink"/>
          <w:sz w:val="22"/>
          <w:szCs w:val="22"/>
          <w:u w:val="single"/>
        </w:rPr>
      </w:pPr>
      <w:r w:rsidRPr="008B3C60">
        <w:rPr>
          <w:bCs/>
          <w:sz w:val="22"/>
          <w:szCs w:val="22"/>
          <w:lang w:eastAsia="zh-CN"/>
        </w:rPr>
        <w:t>**The salary in the table above is cited from</w:t>
      </w:r>
      <w:r w:rsidRPr="008B3C60">
        <w:rPr>
          <w:sz w:val="22"/>
          <w:szCs w:val="22"/>
        </w:rPr>
        <w:t xml:space="preserve"> </w:t>
      </w:r>
      <w:hyperlink r:id="rId10" w:history="1">
        <w:r w:rsidRPr="008B3C60">
          <w:rPr>
            <w:color w:val="0563C1" w:themeColor="hyperlink"/>
            <w:sz w:val="22"/>
            <w:szCs w:val="22"/>
            <w:u w:val="single"/>
          </w:rPr>
          <w:t>https://www.opm.gov/policy-data-oversight/pay-leave/salaries-wages/salary-tables/19Tables/html/DCB.aspx</w:t>
        </w:r>
      </w:hyperlink>
      <w:r w:rsidR="008F53FA" w:rsidRPr="008B3C60">
        <w:rPr>
          <w:b/>
          <w:bCs/>
          <w:sz w:val="22"/>
          <w:szCs w:val="22"/>
          <w:u w:val="single"/>
        </w:rPr>
        <w:br w:type="page"/>
      </w:r>
    </w:p>
    <w:p w14:paraId="5163CF99" w14:textId="77777777" w:rsidR="0069403B" w:rsidRPr="00D51AE1" w:rsidRDefault="00ED6492" w:rsidP="00F06866">
      <w:pPr>
        <w:rPr>
          <w:b/>
          <w:szCs w:val="20"/>
        </w:rPr>
      </w:pPr>
      <w:r w:rsidRPr="00D51AE1">
        <w:rPr>
          <w:b/>
          <w:bCs/>
          <w:szCs w:val="20"/>
          <w:u w:val="single"/>
        </w:rPr>
        <w:lastRenderedPageBreak/>
        <w:t xml:space="preserve">If you are conducting a focus group, survey, or plan to employ statistical methods, please </w:t>
      </w:r>
      <w:r w:rsidR="0069403B" w:rsidRPr="00D51AE1">
        <w:rPr>
          <w:b/>
          <w:bCs/>
          <w:szCs w:val="20"/>
          <w:u w:val="single"/>
        </w:rPr>
        <w:t>provide answers to the following questions</w:t>
      </w:r>
      <w:r w:rsidR="0069403B" w:rsidRPr="00D51AE1">
        <w:rPr>
          <w:b/>
          <w:bCs/>
          <w:szCs w:val="20"/>
        </w:rPr>
        <w:t>:</w:t>
      </w:r>
      <w:r w:rsidR="00D9349D" w:rsidRPr="00D51AE1">
        <w:rPr>
          <w:b/>
          <w:bCs/>
          <w:szCs w:val="20"/>
        </w:rPr>
        <w:t xml:space="preserve">      </w:t>
      </w:r>
      <w:r w:rsidR="003E6457" w:rsidRPr="00D51AE1">
        <w:rPr>
          <w:b/>
          <w:bCs/>
          <w:szCs w:val="20"/>
        </w:rPr>
        <w:tab/>
      </w:r>
    </w:p>
    <w:p w14:paraId="7D2001D6" w14:textId="77777777" w:rsidR="0069403B" w:rsidRPr="00D51AE1" w:rsidRDefault="0069403B" w:rsidP="00F06866">
      <w:pPr>
        <w:rPr>
          <w:b/>
          <w:sz w:val="20"/>
          <w:szCs w:val="20"/>
        </w:rPr>
      </w:pPr>
    </w:p>
    <w:p w14:paraId="4FF3661A" w14:textId="77777777" w:rsidR="00F06866" w:rsidRPr="00D51AE1" w:rsidRDefault="00636621" w:rsidP="00F06866">
      <w:pPr>
        <w:rPr>
          <w:b/>
        </w:rPr>
      </w:pPr>
      <w:r w:rsidRPr="00D51AE1">
        <w:rPr>
          <w:b/>
        </w:rPr>
        <w:t>The</w:t>
      </w:r>
      <w:r w:rsidR="0069403B" w:rsidRPr="00D51AE1">
        <w:rPr>
          <w:b/>
        </w:rPr>
        <w:t xml:space="preserve"> select</w:t>
      </w:r>
      <w:r w:rsidRPr="00D51AE1">
        <w:rPr>
          <w:b/>
        </w:rPr>
        <w:t>ion of your targeted respondents</w:t>
      </w:r>
    </w:p>
    <w:p w14:paraId="47A0DAEC" w14:textId="77777777" w:rsidR="0069403B" w:rsidRPr="00D51AE1" w:rsidRDefault="0069403B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Do you have a customer list or something similar that defines the universe of potential respondents</w:t>
      </w:r>
      <w:r w:rsidR="00636621" w:rsidRPr="00D51AE1">
        <w:rPr>
          <w:bCs/>
          <w:szCs w:val="20"/>
          <w:lang w:eastAsia="zh-CN"/>
        </w:rPr>
        <w:t xml:space="preserve"> and do you have a sampling plan for selecting from this universe</w:t>
      </w:r>
      <w:r w:rsidRPr="00D51AE1">
        <w:rPr>
          <w:bCs/>
          <w:szCs w:val="20"/>
          <w:lang w:eastAsia="zh-CN"/>
        </w:rPr>
        <w:t>?</w:t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="00636621" w:rsidRPr="00D51AE1">
        <w:rPr>
          <w:bCs/>
          <w:szCs w:val="20"/>
          <w:lang w:eastAsia="zh-CN"/>
        </w:rPr>
        <w:tab/>
      </w:r>
      <w:r w:rsidR="00636621" w:rsidRPr="00D51AE1">
        <w:rPr>
          <w:bCs/>
          <w:szCs w:val="20"/>
          <w:lang w:eastAsia="zh-CN"/>
        </w:rPr>
        <w:tab/>
      </w:r>
      <w:r w:rsidR="00636621"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>[</w:t>
      </w:r>
      <w:r w:rsidR="00887606" w:rsidRPr="00D51AE1">
        <w:rPr>
          <w:bCs/>
          <w:szCs w:val="20"/>
          <w:lang w:eastAsia="zh-CN"/>
        </w:rPr>
        <w:t xml:space="preserve"> </w:t>
      </w:r>
      <w:r w:rsidR="00BF69E9" w:rsidRPr="00D51AE1">
        <w:rPr>
          <w:bCs/>
          <w:szCs w:val="20"/>
          <w:lang w:eastAsia="zh-CN"/>
        </w:rPr>
        <w:t>X</w:t>
      </w:r>
      <w:r w:rsidR="00887606" w:rsidRPr="00D51AE1">
        <w:rPr>
          <w:bCs/>
          <w:szCs w:val="20"/>
          <w:lang w:eastAsia="zh-CN"/>
        </w:rPr>
        <w:t xml:space="preserve"> </w:t>
      </w:r>
      <w:r w:rsidRPr="00D51AE1">
        <w:rPr>
          <w:bCs/>
          <w:szCs w:val="20"/>
          <w:lang w:eastAsia="zh-CN"/>
        </w:rPr>
        <w:t>] Yes</w:t>
      </w:r>
      <w:r w:rsidR="00D9349D"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  <w:t>[] No</w:t>
      </w:r>
    </w:p>
    <w:p w14:paraId="00FB63A9" w14:textId="77777777" w:rsidR="00636621" w:rsidRPr="00D51AE1" w:rsidRDefault="00636621" w:rsidP="00E2551B">
      <w:pPr>
        <w:rPr>
          <w:bCs/>
          <w:szCs w:val="20"/>
          <w:lang w:eastAsia="zh-CN"/>
        </w:rPr>
      </w:pPr>
    </w:p>
    <w:p w14:paraId="472AE84A" w14:textId="77777777" w:rsidR="00625786" w:rsidRPr="00D51AE1" w:rsidRDefault="00625786" w:rsidP="00625786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14:paraId="541E4AEE" w14:textId="77777777" w:rsidR="004A6950" w:rsidRPr="00D51AE1" w:rsidRDefault="004A6950" w:rsidP="00625786">
      <w:pPr>
        <w:rPr>
          <w:bCs/>
          <w:szCs w:val="20"/>
          <w:lang w:eastAsia="zh-CN"/>
        </w:rPr>
      </w:pPr>
    </w:p>
    <w:p w14:paraId="292D6EEB" w14:textId="77777777" w:rsidR="004A6950" w:rsidRPr="00D51AE1" w:rsidRDefault="004A6950" w:rsidP="00625786">
      <w:pPr>
        <w:rPr>
          <w:bCs/>
          <w:szCs w:val="20"/>
          <w:lang w:eastAsia="zh-CN"/>
        </w:rPr>
      </w:pPr>
      <w:r w:rsidRPr="00D51AE1">
        <w:rPr>
          <w:color w:val="333333"/>
          <w:shd w:val="clear" w:color="auto" w:fill="FFFFFF"/>
        </w:rPr>
        <w:t>We will use the NIH/NCI New Investigator listing awarded in FY 2018-2019</w:t>
      </w:r>
    </w:p>
    <w:p w14:paraId="4F04FAC5" w14:textId="77777777" w:rsidR="00F60930" w:rsidRPr="00D51AE1" w:rsidRDefault="00F60930" w:rsidP="0096459E">
      <w:pPr>
        <w:rPr>
          <w:bCs/>
          <w:szCs w:val="20"/>
          <w:lang w:eastAsia="zh-CN"/>
        </w:rPr>
      </w:pPr>
    </w:p>
    <w:p w14:paraId="0D1549C3" w14:textId="77777777" w:rsidR="00A403BB" w:rsidRPr="00D51AE1" w:rsidRDefault="00A403BB" w:rsidP="00A403BB">
      <w:r w:rsidRPr="00D51AE1">
        <w:rPr>
          <w:b/>
        </w:rPr>
        <w:t>Administration of the Instrument</w:t>
      </w:r>
      <w:r w:rsidR="003E6457" w:rsidRPr="00D51AE1">
        <w:rPr>
          <w:b/>
        </w:rPr>
        <w:t xml:space="preserve">           </w:t>
      </w:r>
      <w:r w:rsidR="003E6457" w:rsidRPr="00D51AE1">
        <w:rPr>
          <w:b/>
        </w:rPr>
        <w:tab/>
      </w:r>
      <w:r w:rsidR="003E6457" w:rsidRPr="00D51AE1">
        <w:rPr>
          <w:b/>
        </w:rPr>
        <w:tab/>
      </w:r>
    </w:p>
    <w:p w14:paraId="04BB6A6D" w14:textId="77777777" w:rsidR="00A403BB" w:rsidRPr="00D51AE1" w:rsidRDefault="001B0AAA" w:rsidP="00E2551B">
      <w:pPr>
        <w:rPr>
          <w:b/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H</w:t>
      </w:r>
      <w:r w:rsidR="00A403BB" w:rsidRPr="00D51AE1">
        <w:rPr>
          <w:bCs/>
          <w:szCs w:val="20"/>
          <w:lang w:eastAsia="zh-CN"/>
        </w:rPr>
        <w:t>ow will you collect the information? (Check all that apply)</w:t>
      </w:r>
      <w:r w:rsidR="003E6457" w:rsidRPr="00D51AE1">
        <w:rPr>
          <w:bCs/>
          <w:szCs w:val="20"/>
          <w:lang w:eastAsia="zh-CN"/>
        </w:rPr>
        <w:t xml:space="preserve">   </w:t>
      </w:r>
      <w:r w:rsidR="003E6457" w:rsidRPr="00D51AE1">
        <w:rPr>
          <w:b/>
          <w:bCs/>
          <w:szCs w:val="20"/>
          <w:lang w:eastAsia="zh-CN"/>
        </w:rPr>
        <w:t xml:space="preserve"> </w:t>
      </w:r>
    </w:p>
    <w:p w14:paraId="24EE8DFF" w14:textId="77777777" w:rsidR="001B0AAA" w:rsidRPr="00D51AE1" w:rsidRDefault="00A403BB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[</w:t>
      </w:r>
      <w:r w:rsidR="00887606" w:rsidRPr="00D51AE1">
        <w:rPr>
          <w:bCs/>
          <w:szCs w:val="20"/>
          <w:lang w:eastAsia="zh-CN"/>
        </w:rPr>
        <w:t xml:space="preserve">  </w:t>
      </w:r>
      <w:r w:rsidR="00BF69E9" w:rsidRPr="00D51AE1">
        <w:rPr>
          <w:bCs/>
          <w:szCs w:val="20"/>
          <w:lang w:eastAsia="zh-CN"/>
        </w:rPr>
        <w:t>X</w:t>
      </w:r>
      <w:r w:rsidRPr="00D51AE1">
        <w:rPr>
          <w:bCs/>
          <w:szCs w:val="20"/>
          <w:lang w:eastAsia="zh-CN"/>
        </w:rPr>
        <w:t>] Web-based</w:t>
      </w:r>
      <w:r w:rsidR="001B0AAA" w:rsidRPr="00D51AE1">
        <w:rPr>
          <w:bCs/>
          <w:szCs w:val="20"/>
          <w:lang w:eastAsia="zh-CN"/>
        </w:rPr>
        <w:t xml:space="preserve"> or other forms of Social Media </w:t>
      </w:r>
    </w:p>
    <w:p w14:paraId="6ECA4487" w14:textId="77777777" w:rsidR="001B0AAA" w:rsidRPr="00D51AE1" w:rsidRDefault="00A403BB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 xml:space="preserve">[ </w:t>
      </w:r>
      <w:r w:rsidR="001B0AAA" w:rsidRPr="00D51AE1">
        <w:rPr>
          <w:bCs/>
          <w:szCs w:val="20"/>
          <w:lang w:eastAsia="zh-CN"/>
        </w:rPr>
        <w:t xml:space="preserve"> </w:t>
      </w:r>
      <w:r w:rsidRPr="00D51AE1">
        <w:rPr>
          <w:bCs/>
          <w:szCs w:val="20"/>
          <w:lang w:eastAsia="zh-CN"/>
        </w:rPr>
        <w:t>] Telephone</w:t>
      </w:r>
      <w:r w:rsidRPr="00D51AE1">
        <w:rPr>
          <w:bCs/>
          <w:szCs w:val="20"/>
          <w:lang w:eastAsia="zh-CN"/>
        </w:rPr>
        <w:tab/>
      </w:r>
    </w:p>
    <w:p w14:paraId="60B3E787" w14:textId="77777777" w:rsidR="001B0AAA" w:rsidRPr="00D51AE1" w:rsidRDefault="00A403BB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[</w:t>
      </w:r>
      <w:r w:rsidR="001B0AAA" w:rsidRPr="00D51AE1">
        <w:rPr>
          <w:bCs/>
          <w:szCs w:val="20"/>
          <w:lang w:eastAsia="zh-CN"/>
        </w:rPr>
        <w:t xml:space="preserve"> </w:t>
      </w:r>
      <w:r w:rsidRPr="00D51AE1">
        <w:rPr>
          <w:bCs/>
          <w:szCs w:val="20"/>
          <w:lang w:eastAsia="zh-CN"/>
        </w:rPr>
        <w:t xml:space="preserve"> ] In-person</w:t>
      </w:r>
      <w:r w:rsidRPr="00D51AE1">
        <w:rPr>
          <w:bCs/>
          <w:szCs w:val="20"/>
          <w:lang w:eastAsia="zh-CN"/>
        </w:rPr>
        <w:tab/>
      </w:r>
    </w:p>
    <w:p w14:paraId="70C602E0" w14:textId="77777777" w:rsidR="001B0AAA" w:rsidRPr="00D51AE1" w:rsidRDefault="00A403BB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 xml:space="preserve">[ </w:t>
      </w:r>
      <w:r w:rsidR="001B0AAA" w:rsidRPr="00D51AE1">
        <w:rPr>
          <w:bCs/>
          <w:szCs w:val="20"/>
          <w:lang w:eastAsia="zh-CN"/>
        </w:rPr>
        <w:t xml:space="preserve"> </w:t>
      </w:r>
      <w:r w:rsidRPr="00D51AE1">
        <w:rPr>
          <w:bCs/>
          <w:szCs w:val="20"/>
          <w:lang w:eastAsia="zh-CN"/>
        </w:rPr>
        <w:t>] Mail</w:t>
      </w:r>
      <w:r w:rsidR="001B0AAA" w:rsidRPr="00D51AE1">
        <w:rPr>
          <w:bCs/>
          <w:szCs w:val="20"/>
          <w:lang w:eastAsia="zh-CN"/>
        </w:rPr>
        <w:t xml:space="preserve"> </w:t>
      </w:r>
    </w:p>
    <w:p w14:paraId="77694D99" w14:textId="77777777" w:rsidR="001B0AAA" w:rsidRPr="00D51AE1" w:rsidRDefault="00A403BB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 xml:space="preserve">[ </w:t>
      </w:r>
      <w:r w:rsidR="001B0AAA" w:rsidRPr="00D51AE1">
        <w:rPr>
          <w:bCs/>
          <w:szCs w:val="20"/>
          <w:lang w:eastAsia="zh-CN"/>
        </w:rPr>
        <w:t xml:space="preserve"> </w:t>
      </w:r>
      <w:r w:rsidRPr="00D51AE1">
        <w:rPr>
          <w:bCs/>
          <w:szCs w:val="20"/>
          <w:lang w:eastAsia="zh-CN"/>
        </w:rPr>
        <w:t>] Other, Explain</w:t>
      </w:r>
    </w:p>
    <w:p w14:paraId="1DD2DB19" w14:textId="77777777" w:rsidR="00A666E0" w:rsidRPr="00D51AE1" w:rsidRDefault="00A666E0" w:rsidP="0096459E">
      <w:pPr>
        <w:rPr>
          <w:bCs/>
          <w:szCs w:val="20"/>
          <w:lang w:eastAsia="zh-CN"/>
        </w:rPr>
      </w:pPr>
    </w:p>
    <w:p w14:paraId="3D2C12F1" w14:textId="77777777" w:rsidR="00F24CFC" w:rsidRPr="00D51AE1" w:rsidRDefault="00F24CFC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 xml:space="preserve">Will interviewers or facilitators be used?  [  ] Yes </w:t>
      </w:r>
      <w:r w:rsidRPr="00D51AE1">
        <w:rPr>
          <w:b/>
          <w:bCs/>
          <w:szCs w:val="20"/>
          <w:lang w:eastAsia="zh-CN"/>
        </w:rPr>
        <w:t>[</w:t>
      </w:r>
      <w:r w:rsidR="007721CF" w:rsidRPr="00D51AE1">
        <w:rPr>
          <w:b/>
          <w:bCs/>
          <w:szCs w:val="20"/>
          <w:lang w:eastAsia="zh-CN"/>
        </w:rPr>
        <w:t>X</w:t>
      </w:r>
      <w:r w:rsidRPr="00D51AE1">
        <w:rPr>
          <w:b/>
          <w:bCs/>
          <w:szCs w:val="20"/>
          <w:lang w:eastAsia="zh-CN"/>
        </w:rPr>
        <w:t>] No</w:t>
      </w:r>
    </w:p>
    <w:p w14:paraId="5EDF7E9E" w14:textId="77777777" w:rsidR="001E78C3" w:rsidRPr="00D51AE1" w:rsidRDefault="001E78C3" w:rsidP="00E2551B">
      <w:pPr>
        <w:rPr>
          <w:bCs/>
          <w:szCs w:val="20"/>
          <w:lang w:eastAsia="zh-CN"/>
        </w:rPr>
      </w:pPr>
    </w:p>
    <w:p w14:paraId="3F094FC9" w14:textId="77777777" w:rsidR="001E78C3" w:rsidRPr="00D51AE1" w:rsidRDefault="001E78C3" w:rsidP="001E78C3">
      <w:pPr>
        <w:rPr>
          <w:b/>
        </w:rPr>
      </w:pPr>
      <w:r w:rsidRPr="00D51AE1">
        <w:rPr>
          <w:b/>
        </w:rPr>
        <w:t>Please make sure that all instruments, instructions, and scripts are submitted with the request.</w:t>
      </w:r>
    </w:p>
    <w:p w14:paraId="6346AA6F" w14:textId="77777777" w:rsidR="001E78C3" w:rsidRPr="00D51AE1" w:rsidRDefault="001E78C3" w:rsidP="001E78C3">
      <w:pPr>
        <w:pStyle w:val="Heading2"/>
        <w:tabs>
          <w:tab w:val="left" w:pos="900"/>
        </w:tabs>
        <w:ind w:right="-180"/>
        <w:rPr>
          <w:sz w:val="28"/>
        </w:rPr>
      </w:pPr>
    </w:p>
    <w:p w14:paraId="29054B0D" w14:textId="77777777" w:rsidR="008A0D31" w:rsidRPr="00D51AE1" w:rsidRDefault="008A0D31" w:rsidP="001E78C3">
      <w:pPr>
        <w:rPr>
          <w:b/>
          <w:sz w:val="22"/>
          <w:szCs w:val="22"/>
          <w:highlight w:val="yellow"/>
        </w:rPr>
      </w:pPr>
    </w:p>
    <w:sectPr w:rsidR="008A0D31" w:rsidRPr="00D51AE1" w:rsidSect="00194AC6"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FE9365" w14:textId="77777777" w:rsidR="002A68B3" w:rsidRDefault="002A68B3">
      <w:r>
        <w:separator/>
      </w:r>
    </w:p>
  </w:endnote>
  <w:endnote w:type="continuationSeparator" w:id="0">
    <w:p w14:paraId="63751A8F" w14:textId="77777777" w:rsidR="002A68B3" w:rsidRDefault="002A68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D575CD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573564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83F1EF" w14:textId="77777777" w:rsidR="002A68B3" w:rsidRDefault="002A68B3">
      <w:r>
        <w:separator/>
      </w:r>
    </w:p>
  </w:footnote>
  <w:footnote w:type="continuationSeparator" w:id="0">
    <w:p w14:paraId="1352A6E1" w14:textId="77777777" w:rsidR="002A68B3" w:rsidRDefault="002A68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1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19"/>
  </w:num>
  <w:num w:numId="4">
    <w:abstractNumId w:val="21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0B4"/>
    <w:rsid w:val="00047A64"/>
    <w:rsid w:val="00067329"/>
    <w:rsid w:val="000722CE"/>
    <w:rsid w:val="000913EC"/>
    <w:rsid w:val="000B2838"/>
    <w:rsid w:val="000D44CA"/>
    <w:rsid w:val="000E200B"/>
    <w:rsid w:val="000F68BE"/>
    <w:rsid w:val="001334DB"/>
    <w:rsid w:val="00141563"/>
    <w:rsid w:val="00150E49"/>
    <w:rsid w:val="001554C4"/>
    <w:rsid w:val="001564CF"/>
    <w:rsid w:val="00162F83"/>
    <w:rsid w:val="001855D1"/>
    <w:rsid w:val="001927A4"/>
    <w:rsid w:val="00194AC6"/>
    <w:rsid w:val="001A23B0"/>
    <w:rsid w:val="001A25CC"/>
    <w:rsid w:val="001B0AAA"/>
    <w:rsid w:val="001C39F7"/>
    <w:rsid w:val="001C5BBB"/>
    <w:rsid w:val="001D5B95"/>
    <w:rsid w:val="001D5EFB"/>
    <w:rsid w:val="001D67DA"/>
    <w:rsid w:val="001E190B"/>
    <w:rsid w:val="001E214F"/>
    <w:rsid w:val="001E78C3"/>
    <w:rsid w:val="00212FC5"/>
    <w:rsid w:val="00215417"/>
    <w:rsid w:val="00232C3E"/>
    <w:rsid w:val="00237B48"/>
    <w:rsid w:val="00240662"/>
    <w:rsid w:val="0024521E"/>
    <w:rsid w:val="002536E4"/>
    <w:rsid w:val="00263A00"/>
    <w:rsid w:val="00263C3D"/>
    <w:rsid w:val="00272D7D"/>
    <w:rsid w:val="00274D0B"/>
    <w:rsid w:val="002777B1"/>
    <w:rsid w:val="00284110"/>
    <w:rsid w:val="002A68B3"/>
    <w:rsid w:val="002A7E24"/>
    <w:rsid w:val="002B3C95"/>
    <w:rsid w:val="002D0B92"/>
    <w:rsid w:val="002D26E2"/>
    <w:rsid w:val="002F300E"/>
    <w:rsid w:val="003107C9"/>
    <w:rsid w:val="00330858"/>
    <w:rsid w:val="00337912"/>
    <w:rsid w:val="003409D2"/>
    <w:rsid w:val="00350CE6"/>
    <w:rsid w:val="00355051"/>
    <w:rsid w:val="003668D6"/>
    <w:rsid w:val="003A43E6"/>
    <w:rsid w:val="003A7074"/>
    <w:rsid w:val="003C66F8"/>
    <w:rsid w:val="003D5BBE"/>
    <w:rsid w:val="003E3C61"/>
    <w:rsid w:val="003E6457"/>
    <w:rsid w:val="003F1C5B"/>
    <w:rsid w:val="00431EB1"/>
    <w:rsid w:val="00434E33"/>
    <w:rsid w:val="00441434"/>
    <w:rsid w:val="00442277"/>
    <w:rsid w:val="0045264C"/>
    <w:rsid w:val="004616CA"/>
    <w:rsid w:val="0046355E"/>
    <w:rsid w:val="0046781F"/>
    <w:rsid w:val="0047419E"/>
    <w:rsid w:val="004852F8"/>
    <w:rsid w:val="004876EC"/>
    <w:rsid w:val="004A6950"/>
    <w:rsid w:val="004C6619"/>
    <w:rsid w:val="004D6E14"/>
    <w:rsid w:val="005009B0"/>
    <w:rsid w:val="005034D7"/>
    <w:rsid w:val="00507E6F"/>
    <w:rsid w:val="00535971"/>
    <w:rsid w:val="0054249F"/>
    <w:rsid w:val="00564196"/>
    <w:rsid w:val="00573564"/>
    <w:rsid w:val="00597401"/>
    <w:rsid w:val="005A1006"/>
    <w:rsid w:val="005A772A"/>
    <w:rsid w:val="005B6AA7"/>
    <w:rsid w:val="005C7FF5"/>
    <w:rsid w:val="005E1A48"/>
    <w:rsid w:val="005E6331"/>
    <w:rsid w:val="005E714A"/>
    <w:rsid w:val="006140A0"/>
    <w:rsid w:val="006160FB"/>
    <w:rsid w:val="006225D3"/>
    <w:rsid w:val="00625786"/>
    <w:rsid w:val="00626B77"/>
    <w:rsid w:val="00632EC5"/>
    <w:rsid w:val="00633F74"/>
    <w:rsid w:val="00636621"/>
    <w:rsid w:val="00642B49"/>
    <w:rsid w:val="00652258"/>
    <w:rsid w:val="00654F42"/>
    <w:rsid w:val="006615F0"/>
    <w:rsid w:val="006832D9"/>
    <w:rsid w:val="0068617E"/>
    <w:rsid w:val="00686301"/>
    <w:rsid w:val="0069403B"/>
    <w:rsid w:val="00696B2C"/>
    <w:rsid w:val="006B431E"/>
    <w:rsid w:val="006B62AE"/>
    <w:rsid w:val="006C262D"/>
    <w:rsid w:val="006C6B32"/>
    <w:rsid w:val="006C7FB5"/>
    <w:rsid w:val="006D0485"/>
    <w:rsid w:val="006D5F47"/>
    <w:rsid w:val="006E6BB9"/>
    <w:rsid w:val="006F3411"/>
    <w:rsid w:val="006F3DDE"/>
    <w:rsid w:val="00704678"/>
    <w:rsid w:val="007267DB"/>
    <w:rsid w:val="007370C4"/>
    <w:rsid w:val="007425E7"/>
    <w:rsid w:val="007448E4"/>
    <w:rsid w:val="00766D95"/>
    <w:rsid w:val="007721CF"/>
    <w:rsid w:val="00774005"/>
    <w:rsid w:val="0077703F"/>
    <w:rsid w:val="00797556"/>
    <w:rsid w:val="007F2AAC"/>
    <w:rsid w:val="007F5200"/>
    <w:rsid w:val="007F5475"/>
    <w:rsid w:val="00802607"/>
    <w:rsid w:val="008101A5"/>
    <w:rsid w:val="00822664"/>
    <w:rsid w:val="00834986"/>
    <w:rsid w:val="00843796"/>
    <w:rsid w:val="00851AB6"/>
    <w:rsid w:val="00853B54"/>
    <w:rsid w:val="00881DDB"/>
    <w:rsid w:val="00887606"/>
    <w:rsid w:val="00892005"/>
    <w:rsid w:val="00892FE3"/>
    <w:rsid w:val="00895229"/>
    <w:rsid w:val="008A0D31"/>
    <w:rsid w:val="008A273F"/>
    <w:rsid w:val="008A444B"/>
    <w:rsid w:val="008B3C60"/>
    <w:rsid w:val="008D4B4B"/>
    <w:rsid w:val="008F0203"/>
    <w:rsid w:val="008F50D4"/>
    <w:rsid w:val="008F53FA"/>
    <w:rsid w:val="00922D8C"/>
    <w:rsid w:val="009239AA"/>
    <w:rsid w:val="0092419F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14ED"/>
    <w:rsid w:val="00A22993"/>
    <w:rsid w:val="00A229F1"/>
    <w:rsid w:val="00A403BB"/>
    <w:rsid w:val="00A44939"/>
    <w:rsid w:val="00A47B67"/>
    <w:rsid w:val="00A666E0"/>
    <w:rsid w:val="00A674DF"/>
    <w:rsid w:val="00A74957"/>
    <w:rsid w:val="00A83AA6"/>
    <w:rsid w:val="00A85FA4"/>
    <w:rsid w:val="00AB430B"/>
    <w:rsid w:val="00AB4641"/>
    <w:rsid w:val="00AC60E8"/>
    <w:rsid w:val="00AD1261"/>
    <w:rsid w:val="00AE14B1"/>
    <w:rsid w:val="00AE1809"/>
    <w:rsid w:val="00AF4FB9"/>
    <w:rsid w:val="00B47DB5"/>
    <w:rsid w:val="00B5590E"/>
    <w:rsid w:val="00B80D76"/>
    <w:rsid w:val="00BA2105"/>
    <w:rsid w:val="00BA7E06"/>
    <w:rsid w:val="00BB0EB6"/>
    <w:rsid w:val="00BB41ED"/>
    <w:rsid w:val="00BB43B5"/>
    <w:rsid w:val="00BB6219"/>
    <w:rsid w:val="00BC569A"/>
    <w:rsid w:val="00BC676D"/>
    <w:rsid w:val="00BD290F"/>
    <w:rsid w:val="00BD4D2C"/>
    <w:rsid w:val="00BF69E9"/>
    <w:rsid w:val="00C00ACA"/>
    <w:rsid w:val="00C14CC4"/>
    <w:rsid w:val="00C21180"/>
    <w:rsid w:val="00C33C52"/>
    <w:rsid w:val="00C40D8B"/>
    <w:rsid w:val="00C42B3B"/>
    <w:rsid w:val="00C57663"/>
    <w:rsid w:val="00C66B1B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01558"/>
    <w:rsid w:val="00D1285B"/>
    <w:rsid w:val="00D24698"/>
    <w:rsid w:val="00D30028"/>
    <w:rsid w:val="00D35595"/>
    <w:rsid w:val="00D365BF"/>
    <w:rsid w:val="00D51AE1"/>
    <w:rsid w:val="00D6383F"/>
    <w:rsid w:val="00D84230"/>
    <w:rsid w:val="00D9349D"/>
    <w:rsid w:val="00DB162A"/>
    <w:rsid w:val="00DB4A58"/>
    <w:rsid w:val="00DB59D0"/>
    <w:rsid w:val="00DC13B2"/>
    <w:rsid w:val="00DC33D3"/>
    <w:rsid w:val="00E12A98"/>
    <w:rsid w:val="00E17371"/>
    <w:rsid w:val="00E2551B"/>
    <w:rsid w:val="00E26329"/>
    <w:rsid w:val="00E40B50"/>
    <w:rsid w:val="00E50293"/>
    <w:rsid w:val="00E55F14"/>
    <w:rsid w:val="00E65FFC"/>
    <w:rsid w:val="00E72DCF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0D68"/>
    <w:rsid w:val="00F247A7"/>
    <w:rsid w:val="00F24CFC"/>
    <w:rsid w:val="00F27DD6"/>
    <w:rsid w:val="00F3074A"/>
    <w:rsid w:val="00F3170F"/>
    <w:rsid w:val="00F36832"/>
    <w:rsid w:val="00F37230"/>
    <w:rsid w:val="00F4073F"/>
    <w:rsid w:val="00F4475B"/>
    <w:rsid w:val="00F47A33"/>
    <w:rsid w:val="00F53BFD"/>
    <w:rsid w:val="00F60930"/>
    <w:rsid w:val="00F668B4"/>
    <w:rsid w:val="00F972F3"/>
    <w:rsid w:val="00F976B0"/>
    <w:rsid w:val="00FA6DE7"/>
    <w:rsid w:val="00FB3304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B3349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334DB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3C6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334DB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3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35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19Tables/html/DCB.aspx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2017/May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674726-F6DC-413D-95C6-8C7B74C7B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4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9-05-02T20:10:00Z</cp:lastPrinted>
  <dcterms:created xsi:type="dcterms:W3CDTF">2019-05-15T19:27:00Z</dcterms:created>
  <dcterms:modified xsi:type="dcterms:W3CDTF">2019-05-15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